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FFAA8" w14:textId="0B569FD1" w:rsidR="006C70F8" w:rsidRPr="00C30043" w:rsidRDefault="00C30043" w:rsidP="00974796">
      <w:pPr>
        <w:pStyle w:val="NoSpacing"/>
        <w:ind w:right="-2"/>
        <w:jc w:val="right"/>
        <w:rPr>
          <w:b/>
          <w:bCs/>
          <w:caps/>
          <w:shd w:val="clear" w:color="auto" w:fill="FFFFFF"/>
          <w:lang w:val="de-DE"/>
        </w:rPr>
      </w:pPr>
      <w:r w:rsidRPr="00C30043">
        <w:rPr>
          <w:b/>
          <w:bCs/>
          <w:caps/>
          <w:shd w:val="clear" w:color="auto" w:fill="FFFFFF"/>
          <w:lang w:val="de-DE"/>
        </w:rPr>
        <w:t>Dineshkumar bhaskaran</w:t>
      </w:r>
      <w:r w:rsidR="006C70F8" w:rsidRPr="00C30043">
        <w:rPr>
          <w:b/>
          <w:bCs/>
          <w:caps/>
          <w:shd w:val="clear" w:color="auto" w:fill="FFFFFF"/>
          <w:lang w:val="de-DE"/>
        </w:rPr>
        <w:t xml:space="preserve"> </w:t>
      </w:r>
    </w:p>
    <w:p w14:paraId="4C9FB893" w14:textId="60B6DE2A" w:rsidR="00124B5E" w:rsidRPr="00C30043" w:rsidRDefault="00124B5E" w:rsidP="00974796">
      <w:pPr>
        <w:pStyle w:val="NoSpacing"/>
        <w:ind w:right="-2"/>
        <w:jc w:val="right"/>
        <w:rPr>
          <w:rFonts w:asciiTheme="minorHAnsi" w:hAnsiTheme="minorHAnsi"/>
          <w:color w:val="0070C0"/>
          <w:sz w:val="20"/>
          <w:szCs w:val="20"/>
          <w:lang w:val="en-US"/>
        </w:rPr>
      </w:pPr>
      <w:bookmarkStart w:id="0" w:name="_Hlk140231028"/>
      <w:r w:rsidRPr="00C30043">
        <w:rPr>
          <w:rFonts w:ascii="Segoe UI Symbol" w:hAnsi="Segoe UI Symbol" w:cs="Segoe UI Symbol"/>
          <w:color w:val="000000" w:themeColor="text1"/>
          <w:sz w:val="20"/>
          <w:szCs w:val="20"/>
          <w:lang w:val="en-US"/>
        </w:rPr>
        <w:t>☎</w:t>
      </w:r>
      <w:r w:rsidRPr="00C30043">
        <w:rPr>
          <w:rFonts w:asciiTheme="minorHAnsi" w:hAnsiTheme="minorHAnsi"/>
          <w:color w:val="000000" w:themeColor="text1"/>
          <w:sz w:val="20"/>
          <w:szCs w:val="20"/>
          <w:lang w:val="en-US"/>
        </w:rPr>
        <w:t>:</w:t>
      </w:r>
      <w:r w:rsidRPr="00C30043">
        <w:rPr>
          <w:rFonts w:asciiTheme="minorHAnsi" w:hAnsiTheme="minorHAnsi"/>
          <w:color w:val="0070C0"/>
          <w:sz w:val="20"/>
          <w:szCs w:val="20"/>
          <w:lang w:val="en-US"/>
        </w:rPr>
        <w:t xml:space="preserve"> </w:t>
      </w:r>
      <w:bookmarkStart w:id="1" w:name="_Hlk140231036"/>
      <w:bookmarkEnd w:id="0"/>
      <w:r w:rsidR="00C30043" w:rsidRPr="00C30043">
        <w:rPr>
          <w:rFonts w:ascii="XCharter-Roman" w:hAnsi="XCharter-Roman" w:cs="XCharter-Roman"/>
          <w:sz w:val="20"/>
          <w:szCs w:val="20"/>
          <w:lang w:val="en-US"/>
        </w:rPr>
        <w:t xml:space="preserve">- +1 778 893 8274    </w:t>
      </w:r>
      <w:r w:rsidRPr="00C30043">
        <w:rPr>
          <w:rFonts w:asciiTheme="minorHAnsi" w:hAnsi="Segoe UI Symbol" w:cs="Segoe UI Symbol"/>
          <w:b/>
          <w:color w:val="000000" w:themeColor="text1"/>
          <w:sz w:val="20"/>
          <w:szCs w:val="20"/>
          <w:lang w:val="en-US"/>
        </w:rPr>
        <w:t>✉</w:t>
      </w:r>
      <w:bookmarkEnd w:id="1"/>
      <w:r w:rsidRPr="00C30043">
        <w:rPr>
          <w:rFonts w:asciiTheme="minorHAnsi" w:hAnsiTheme="minorHAnsi"/>
          <w:b/>
          <w:color w:val="000000" w:themeColor="text1"/>
          <w:sz w:val="20"/>
          <w:szCs w:val="20"/>
          <w:lang w:val="en-US"/>
        </w:rPr>
        <w:t>:</w:t>
      </w:r>
      <w:r w:rsidRPr="00C30043">
        <w:rPr>
          <w:rFonts w:asciiTheme="minorHAnsi" w:hAnsiTheme="minorHAnsi"/>
          <w:i/>
          <w:color w:val="0070C0"/>
          <w:sz w:val="20"/>
          <w:szCs w:val="20"/>
          <w:lang w:val="en-US"/>
        </w:rPr>
        <w:t xml:space="preserve"> </w:t>
      </w:r>
      <w:r w:rsidR="00C30043" w:rsidRPr="005D2C7B">
        <w:rPr>
          <w:rFonts w:ascii="XCharter-Roman" w:hAnsi="XCharter-Roman" w:cs="XCharter-Roman"/>
          <w:sz w:val="20"/>
          <w:szCs w:val="20"/>
        </w:rPr>
        <w:t>dineshkumarb@gmail.com</w:t>
      </w:r>
    </w:p>
    <w:p w14:paraId="2678CC6D" w14:textId="512CB3AC" w:rsidR="0026604A" w:rsidRPr="00C30043" w:rsidRDefault="00D97F35" w:rsidP="003B0B69">
      <w:pPr>
        <w:pStyle w:val="NormalWeb"/>
        <w:spacing w:after="0" w:line="360" w:lineRule="auto"/>
        <w:rPr>
          <w:rFonts w:asciiTheme="minorHAnsi" w:eastAsia="Arial" w:hAnsiTheme="minorHAnsi" w:cs="Arial"/>
          <w:b/>
          <w:sz w:val="20"/>
          <w:szCs w:val="20"/>
          <w:lang w:val="en-US"/>
        </w:rPr>
      </w:pPr>
      <w:r>
        <w:rPr>
          <w:rFonts w:asciiTheme="minorHAnsi" w:hAnsiTheme="minorHAnsi"/>
          <w:noProof/>
          <w:color w:val="0070C0"/>
          <w:sz w:val="20"/>
          <w:szCs w:val="20"/>
          <w:lang w:eastAsia="en-GB"/>
        </w:rPr>
        <mc:AlternateContent>
          <mc:Choice Requires="wps">
            <w:drawing>
              <wp:anchor distT="0" distB="0" distL="114300" distR="114300" simplePos="0" relativeHeight="251658240" behindDoc="0" locked="0" layoutInCell="1" allowOverlap="1" wp14:anchorId="54E994A0" wp14:editId="4B7B3853">
                <wp:simplePos x="0" y="0"/>
                <wp:positionH relativeFrom="column">
                  <wp:posOffset>-12065</wp:posOffset>
                </wp:positionH>
                <wp:positionV relativeFrom="paragraph">
                  <wp:posOffset>29845</wp:posOffset>
                </wp:positionV>
                <wp:extent cx="6362700" cy="0"/>
                <wp:effectExtent l="9525" t="12700" r="9525" b="15875"/>
                <wp:wrapNone/>
                <wp:docPr id="6802950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62700" cy="0"/>
                        </a:xfrm>
                        <a:prstGeom prst="line">
                          <a:avLst/>
                        </a:prstGeom>
                        <a:noFill/>
                        <a:ln w="1905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169F9A"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2.35pt" to="500.0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" strokecolor="#0070c0" strokeweight="1.5pt"/>
            </w:pict>
          </mc:Fallback>
        </mc:AlternateContent>
      </w:r>
    </w:p>
    <w:p w14:paraId="33025BC0" w14:textId="6A77F5DD" w:rsidR="008B1846" w:rsidRDefault="009751B2" w:rsidP="003B0B69">
      <w:pPr>
        <w:pStyle w:val="NormalWeb"/>
        <w:spacing w:line="360" w:lineRule="auto"/>
        <w:jc w:val="both"/>
        <w:rPr>
          <w:rFonts w:asciiTheme="minorHAnsi" w:hAnsiTheme="minorHAnsi"/>
          <w:color w:val="FF0000"/>
          <w:sz w:val="20"/>
          <w:szCs w:val="20"/>
        </w:rPr>
      </w:pPr>
      <w:r w:rsidRPr="00EB4F6F">
        <w:rPr>
          <w:rFonts w:asciiTheme="minorHAnsi" w:hAnsiTheme="minorHAnsi"/>
          <w:color w:val="000000"/>
          <w:sz w:val="20"/>
          <w:szCs w:val="20"/>
        </w:rPr>
        <w:t xml:space="preserve">Dear </w:t>
      </w:r>
      <w:r w:rsidR="00D63661" w:rsidRPr="00EB4F6F">
        <w:rPr>
          <w:rFonts w:asciiTheme="minorHAnsi" w:hAnsiTheme="minorHAnsi"/>
          <w:color w:val="000000"/>
          <w:sz w:val="20"/>
          <w:szCs w:val="20"/>
        </w:rPr>
        <w:t>Mr</w:t>
      </w:r>
      <w:r w:rsidR="00C30043" w:rsidRPr="00C30043">
        <w:rPr>
          <w:rFonts w:asciiTheme="minorHAnsi" w:hAnsiTheme="minorHAnsi"/>
          <w:color w:val="000000"/>
          <w:sz w:val="20"/>
          <w:szCs w:val="20"/>
        </w:rPr>
        <w:t xml:space="preserve"> </w:t>
      </w:r>
      <w:r w:rsidR="00C30043" w:rsidRPr="00C30043">
        <w:rPr>
          <w:rFonts w:asciiTheme="minorHAnsi" w:hAnsiTheme="minorHAnsi"/>
          <w:color w:val="000000"/>
          <w:sz w:val="20"/>
          <w:szCs w:val="20"/>
        </w:rPr>
        <w:t xml:space="preserve">Andrew </w:t>
      </w:r>
      <w:proofErr w:type="spellStart"/>
      <w:r w:rsidR="00C30043" w:rsidRPr="00C30043">
        <w:rPr>
          <w:rFonts w:asciiTheme="minorHAnsi" w:hAnsiTheme="minorHAnsi"/>
          <w:color w:val="000000"/>
          <w:sz w:val="20"/>
          <w:szCs w:val="20"/>
        </w:rPr>
        <w:t>McLeavy</w:t>
      </w:r>
      <w:proofErr w:type="spellEnd"/>
      <w:r w:rsidR="00C30043">
        <w:rPr>
          <w:rFonts w:asciiTheme="minorHAnsi" w:hAnsiTheme="minorHAnsi"/>
          <w:color w:val="FF0000"/>
          <w:sz w:val="20"/>
          <w:szCs w:val="20"/>
        </w:rPr>
        <w:t>,</w:t>
      </w:r>
    </w:p>
    <w:p w14:paraId="7C86A345" w14:textId="77777777" w:rsidR="00974796" w:rsidRPr="00974796" w:rsidRDefault="00974796" w:rsidP="003B0B69">
      <w:pPr>
        <w:pStyle w:val="NormalWeb"/>
        <w:spacing w:line="360" w:lineRule="auto"/>
        <w:jc w:val="both"/>
        <w:rPr>
          <w:rFonts w:asciiTheme="minorHAnsi" w:hAnsiTheme="minorHAnsi"/>
          <w:color w:val="FF0000"/>
          <w:sz w:val="4"/>
          <w:szCs w:val="20"/>
        </w:rPr>
      </w:pPr>
    </w:p>
    <w:p w14:paraId="54329C0E" w14:textId="17201FB7" w:rsidR="001F0605" w:rsidRPr="00C30043" w:rsidRDefault="001F0605" w:rsidP="00C30043">
      <w:pPr>
        <w:jc w:val="center"/>
        <w:rPr>
          <w:b/>
        </w:rPr>
      </w:pPr>
      <w:r w:rsidRPr="00EB4F6F">
        <w:rPr>
          <w:b/>
          <w:color w:val="0070C0"/>
          <w:sz w:val="20"/>
          <w:szCs w:val="20"/>
        </w:rPr>
        <w:t>Application for the role of</w:t>
      </w:r>
      <w:r w:rsidRPr="00EB4F6F">
        <w:rPr>
          <w:b/>
          <w:color w:val="000000"/>
          <w:sz w:val="20"/>
          <w:szCs w:val="20"/>
        </w:rPr>
        <w:t xml:space="preserve"> </w:t>
      </w:r>
      <w:r w:rsidR="00C30043" w:rsidRPr="00C30043">
        <w:rPr>
          <w:b/>
          <w:color w:val="0070C0"/>
          <w:sz w:val="20"/>
          <w:szCs w:val="20"/>
        </w:rPr>
        <w:t>Senior Service Delivery Engineer</w:t>
      </w:r>
    </w:p>
    <w:p w14:paraId="04181FDF" w14:textId="2DC8A1FF" w:rsidR="00D97F35" w:rsidRPr="00D97F35" w:rsidRDefault="00D97F35" w:rsidP="00D97F35">
      <w:pPr>
        <w:spacing w:before="240" w:after="240" w:line="240" w:lineRule="auto"/>
        <w:jc w:val="both"/>
        <w:rPr>
          <w:rFonts w:cs="Times New Roman"/>
          <w:iCs/>
          <w:color w:val="000000"/>
          <w:sz w:val="20"/>
          <w:szCs w:val="20"/>
        </w:rPr>
      </w:pPr>
      <w:r w:rsidRPr="00D97F35">
        <w:rPr>
          <w:rFonts w:cs="Times New Roman"/>
          <w:iCs/>
          <w:color w:val="000000"/>
          <w:sz w:val="20"/>
          <w:szCs w:val="20"/>
        </w:rPr>
        <w:t>I, &lt;Name&gt; (Passport Number: XXXXXXXX) am glad to share that my application for Canada open work permit is approved, and free to work anywhere in Canada without any sponsor and currently in the process of moving to Canada and looking for &lt;Specify your domain&gt; opportunities.</w:t>
      </w:r>
    </w:p>
    <w:p w14:paraId="3499A705" w14:textId="254BC8ED" w:rsidR="00A07A37" w:rsidRDefault="00E2270C" w:rsidP="00974796">
      <w:pPr>
        <w:pStyle w:val="NormalWeb"/>
        <w:spacing w:after="0" w:line="360" w:lineRule="auto"/>
        <w:jc w:val="both"/>
        <w:rPr>
          <w:rFonts w:asciiTheme="minorHAnsi" w:hAnsiTheme="minorHAnsi" w:cstheme="minorBidi"/>
          <w:sz w:val="20"/>
          <w:szCs w:val="20"/>
          <w:lang w:val="en-US"/>
        </w:rPr>
      </w:pPr>
      <w:r w:rsidRPr="00EB4F6F">
        <w:rPr>
          <w:rFonts w:asciiTheme="minorHAnsi" w:hAnsiTheme="minorHAnsi"/>
          <w:iCs/>
          <w:color w:val="000000"/>
          <w:sz w:val="20"/>
          <w:szCs w:val="20"/>
        </w:rPr>
        <w:t xml:space="preserve">I am seeking this opportunity to apply for the position of </w:t>
      </w:r>
      <w:r w:rsidRPr="00EB4F6F">
        <w:rPr>
          <w:rFonts w:asciiTheme="minorHAnsi" w:hAnsiTheme="minorHAnsi"/>
          <w:color w:val="FF0000"/>
          <w:sz w:val="20"/>
          <w:szCs w:val="20"/>
        </w:rPr>
        <w:t>(Please Detail Job Role)</w:t>
      </w:r>
      <w:r w:rsidRPr="00EB4F6F">
        <w:rPr>
          <w:rFonts w:asciiTheme="minorHAnsi" w:hAnsiTheme="minorHAnsi"/>
          <w:iCs/>
          <w:color w:val="000000"/>
          <w:sz w:val="20"/>
          <w:szCs w:val="20"/>
        </w:rPr>
        <w:t xml:space="preserve">, which I saw advertised on/at </w:t>
      </w:r>
      <w:r w:rsidRPr="00EB4F6F">
        <w:rPr>
          <w:rFonts w:asciiTheme="minorHAnsi" w:hAnsiTheme="minorHAnsi"/>
          <w:color w:val="FF0000"/>
          <w:sz w:val="20"/>
          <w:szCs w:val="20"/>
        </w:rPr>
        <w:t xml:space="preserve">(Name of </w:t>
      </w:r>
      <w:r w:rsidRPr="00EB4F6F">
        <w:rPr>
          <w:rFonts w:asciiTheme="minorHAnsi" w:hAnsiTheme="minorHAnsi" w:cstheme="minorHAnsi"/>
          <w:color w:val="FF0000"/>
          <w:sz w:val="20"/>
          <w:szCs w:val="20"/>
        </w:rPr>
        <w:t xml:space="preserve">Job Portal/source). </w:t>
      </w:r>
      <w:r w:rsidRPr="00EB4F6F">
        <w:rPr>
          <w:rFonts w:asciiTheme="minorHAnsi" w:hAnsiTheme="minorHAnsi" w:cstheme="minorHAnsi"/>
          <w:iCs/>
          <w:color w:val="000000"/>
          <w:sz w:val="20"/>
          <w:szCs w:val="20"/>
        </w:rPr>
        <w:t xml:space="preserve"> </w:t>
      </w:r>
      <w:r w:rsidR="00974796" w:rsidRPr="00092127">
        <w:rPr>
          <w:rFonts w:asciiTheme="minorHAnsi" w:hAnsiTheme="minorHAnsi" w:cstheme="minorBidi"/>
          <w:sz w:val="20"/>
          <w:szCs w:val="20"/>
          <w:lang w:val="en-US"/>
        </w:rPr>
        <w:t>With</w:t>
      </w:r>
      <w:r w:rsidR="00974796">
        <w:rPr>
          <w:rFonts w:asciiTheme="minorHAnsi" w:hAnsiTheme="minorHAnsi" w:cstheme="minorBidi"/>
          <w:sz w:val="20"/>
          <w:szCs w:val="20"/>
          <w:lang w:val="en-US"/>
        </w:rPr>
        <w:t xml:space="preserve"> a</w:t>
      </w:r>
      <w:r w:rsidR="00974796" w:rsidRPr="00092127">
        <w:rPr>
          <w:rFonts w:asciiTheme="minorHAnsi" w:hAnsiTheme="minorHAnsi" w:cstheme="minorBidi"/>
          <w:sz w:val="20"/>
          <w:szCs w:val="20"/>
          <w:lang w:val="en-US"/>
        </w:rPr>
        <w:t xml:space="preserve"> </w:t>
      </w:r>
      <w:r w:rsidR="00974796" w:rsidRPr="00A552DD">
        <w:rPr>
          <w:rFonts w:asciiTheme="minorHAnsi" w:hAnsiTheme="minorHAnsi" w:cstheme="minorBidi"/>
          <w:noProof/>
          <w:sz w:val="20"/>
          <w:szCs w:val="20"/>
          <w:lang w:val="en-US"/>
        </w:rPr>
        <w:t>strong</w:t>
      </w:r>
      <w:r w:rsidR="00974796" w:rsidRPr="00092127">
        <w:rPr>
          <w:rFonts w:asciiTheme="minorHAnsi" w:hAnsiTheme="minorHAnsi" w:cstheme="minorBidi"/>
          <w:sz w:val="20"/>
          <w:szCs w:val="20"/>
          <w:lang w:val="en-US"/>
        </w:rPr>
        <w:t xml:space="preserve"> interest in</w:t>
      </w:r>
      <w:r w:rsidR="00974796">
        <w:rPr>
          <w:rFonts w:asciiTheme="minorHAnsi" w:hAnsiTheme="minorHAnsi" w:cstheme="minorBidi"/>
          <w:sz w:val="20"/>
          <w:szCs w:val="20"/>
          <w:lang w:val="en-US"/>
        </w:rPr>
        <w:t xml:space="preserve"> </w:t>
      </w:r>
      <w:r w:rsidR="00974796">
        <w:rPr>
          <w:rFonts w:asciiTheme="minorHAnsi" w:hAnsiTheme="minorHAnsi" w:cstheme="minorBidi"/>
          <w:noProof/>
          <w:sz w:val="20"/>
          <w:szCs w:val="20"/>
          <w:lang w:val="en-US"/>
        </w:rPr>
        <w:t xml:space="preserve">Cyber </w:t>
      </w:r>
      <w:r w:rsidR="00974796" w:rsidRPr="006D5C9C">
        <w:rPr>
          <w:rFonts w:asciiTheme="minorHAnsi" w:hAnsiTheme="minorHAnsi" w:cstheme="minorBidi"/>
          <w:noProof/>
          <w:sz w:val="20"/>
          <w:szCs w:val="20"/>
          <w:lang w:val="en-US"/>
        </w:rPr>
        <w:t>Securit</w:t>
      </w:r>
      <w:r w:rsidR="006D5C9C">
        <w:rPr>
          <w:rFonts w:asciiTheme="minorHAnsi" w:hAnsiTheme="minorHAnsi" w:cstheme="minorBidi"/>
          <w:noProof/>
          <w:sz w:val="20"/>
          <w:szCs w:val="20"/>
          <w:lang w:val="en-US"/>
        </w:rPr>
        <w:t>y</w:t>
      </w:r>
      <w:r w:rsidR="00974796">
        <w:rPr>
          <w:rFonts w:asciiTheme="minorHAnsi" w:hAnsiTheme="minorHAnsi" w:cstheme="minorBidi"/>
          <w:noProof/>
          <w:sz w:val="20"/>
          <w:szCs w:val="20"/>
          <w:lang w:val="en-US"/>
        </w:rPr>
        <w:t xml:space="preserve"> and Risk management</w:t>
      </w:r>
      <w:r w:rsidR="00974796" w:rsidRPr="005A4ED0">
        <w:rPr>
          <w:rFonts w:asciiTheme="minorHAnsi" w:hAnsiTheme="minorHAnsi" w:cstheme="minorBidi"/>
          <w:noProof/>
          <w:sz w:val="20"/>
          <w:szCs w:val="20"/>
          <w:lang w:val="en-US"/>
        </w:rPr>
        <w:t>,</w:t>
      </w:r>
      <w:r w:rsidR="00974796">
        <w:rPr>
          <w:rFonts w:asciiTheme="minorHAnsi" w:hAnsiTheme="minorHAnsi"/>
          <w:color w:val="FF0000"/>
          <w:sz w:val="20"/>
          <w:szCs w:val="20"/>
          <w:lang w:val="en-US"/>
        </w:rPr>
        <w:t xml:space="preserve"> </w:t>
      </w:r>
      <w:r w:rsidR="00974796" w:rsidRPr="00092127">
        <w:rPr>
          <w:rFonts w:asciiTheme="minorHAnsi" w:hAnsiTheme="minorHAnsi" w:cstheme="minorBidi"/>
          <w:sz w:val="20"/>
          <w:szCs w:val="20"/>
          <w:lang w:val="en-US"/>
        </w:rPr>
        <w:t xml:space="preserve">I am drawn to this position as an opportunity to make a positive contribution to your </w:t>
      </w:r>
      <w:r w:rsidR="00D97F35">
        <w:rPr>
          <w:rFonts w:asciiTheme="minorHAnsi" w:hAnsiTheme="minorHAnsi" w:cstheme="minorBidi"/>
          <w:sz w:val="20"/>
          <w:szCs w:val="20"/>
          <w:lang w:val="en-US"/>
        </w:rPr>
        <w:t>organization</w:t>
      </w:r>
      <w:r w:rsidR="00974796" w:rsidRPr="00092127">
        <w:rPr>
          <w:rFonts w:asciiTheme="minorHAnsi" w:hAnsiTheme="minorHAnsi" w:cstheme="minorBidi"/>
          <w:sz w:val="20"/>
          <w:szCs w:val="20"/>
          <w:lang w:val="en-US"/>
        </w:rPr>
        <w:t>.</w:t>
      </w:r>
    </w:p>
    <w:p w14:paraId="05A92DCE" w14:textId="77777777" w:rsidR="00974796" w:rsidRPr="00EB4F6F" w:rsidRDefault="00974796" w:rsidP="00974796">
      <w:pPr>
        <w:pStyle w:val="NormalWeb"/>
        <w:spacing w:after="0" w:line="360" w:lineRule="auto"/>
        <w:jc w:val="both"/>
        <w:rPr>
          <w:rFonts w:asciiTheme="minorHAnsi" w:hAnsiTheme="minorHAnsi" w:cstheme="minorHAnsi"/>
          <w:iCs/>
          <w:color w:val="000000"/>
          <w:sz w:val="20"/>
          <w:szCs w:val="20"/>
        </w:rPr>
      </w:pPr>
    </w:p>
    <w:p w14:paraId="464EFA26" w14:textId="4F92EF16" w:rsidR="00894BE2" w:rsidRDefault="00395B4C" w:rsidP="00974796">
      <w:pPr>
        <w:pStyle w:val="NormalWeb"/>
        <w:spacing w:after="0" w:line="360" w:lineRule="auto"/>
        <w:jc w:val="both"/>
        <w:rPr>
          <w:rFonts w:asciiTheme="minorHAnsi" w:hAnsiTheme="minorHAnsi" w:cstheme="minorHAnsi"/>
          <w:bCs/>
          <w:iCs/>
          <w:color w:val="000000"/>
          <w:sz w:val="20"/>
          <w:szCs w:val="20"/>
          <w:lang w:val="en-US"/>
        </w:rPr>
      </w:pPr>
      <w:r w:rsidRPr="00395B4C">
        <w:rPr>
          <w:rFonts w:asciiTheme="minorHAnsi" w:hAnsiTheme="minorHAnsi" w:cstheme="minorHAnsi"/>
          <w:iCs/>
          <w:color w:val="000000"/>
          <w:sz w:val="20"/>
          <w:szCs w:val="20"/>
          <w:lang w:val="en-US"/>
        </w:rPr>
        <w:t xml:space="preserve">With over 21 years of comprehensive hands-on experience in the development, implementation &amp; management of </w:t>
      </w:r>
      <w:r w:rsidRPr="00395B4C">
        <w:rPr>
          <w:rFonts w:asciiTheme="minorHAnsi" w:hAnsiTheme="minorHAnsi" w:cstheme="minorHAnsi"/>
          <w:bCs/>
          <w:iCs/>
          <w:color w:val="000000"/>
          <w:sz w:val="20"/>
          <w:szCs w:val="20"/>
          <w:lang w:val="en-US"/>
        </w:rPr>
        <w:t xml:space="preserve">complex Enterprise Cyber Security Programs &amp; </w:t>
      </w:r>
      <w:r w:rsidRPr="00395B4C">
        <w:rPr>
          <w:rFonts w:asciiTheme="minorHAnsi" w:hAnsiTheme="minorHAnsi" w:cstheme="minorHAnsi"/>
          <w:iCs/>
          <w:color w:val="000000"/>
          <w:sz w:val="20"/>
          <w:szCs w:val="20"/>
          <w:lang w:val="en-US"/>
        </w:rPr>
        <w:t xml:space="preserve">Risk Management </w:t>
      </w:r>
      <w:r w:rsidR="00D97F35">
        <w:rPr>
          <w:rFonts w:asciiTheme="minorHAnsi" w:hAnsiTheme="minorHAnsi" w:cstheme="minorHAnsi"/>
          <w:iCs/>
          <w:color w:val="000000"/>
          <w:sz w:val="20"/>
          <w:szCs w:val="20"/>
          <w:lang w:val="en-US"/>
        </w:rPr>
        <w:t>strategies</w:t>
      </w:r>
      <w:r w:rsidRPr="00395B4C">
        <w:rPr>
          <w:rFonts w:asciiTheme="minorHAnsi" w:hAnsiTheme="minorHAnsi" w:cstheme="minorHAnsi"/>
          <w:iCs/>
          <w:color w:val="000000"/>
          <w:sz w:val="20"/>
          <w:szCs w:val="20"/>
          <w:lang w:val="en-US"/>
        </w:rPr>
        <w:t xml:space="preserve"> for a wide variety of industry &amp; business verticals across international geographies; I am a highly accomplished Cyber-</w:t>
      </w:r>
      <w:r>
        <w:rPr>
          <w:rFonts w:asciiTheme="minorHAnsi" w:hAnsiTheme="minorHAnsi" w:cstheme="minorHAnsi"/>
          <w:iCs/>
          <w:color w:val="000000"/>
          <w:sz w:val="20"/>
          <w:szCs w:val="20"/>
          <w:lang w:val="en-US"/>
        </w:rPr>
        <w:t>Security Executive, proactively</w:t>
      </w:r>
      <w:r>
        <w:rPr>
          <w:rFonts w:asciiTheme="minorHAnsi" w:hAnsiTheme="minorHAnsi" w:cstheme="minorHAnsi"/>
          <w:bCs/>
          <w:iCs/>
          <w:color w:val="000000"/>
          <w:sz w:val="20"/>
          <w:szCs w:val="20"/>
          <w:lang w:val="en-US"/>
        </w:rPr>
        <w:t xml:space="preserve"> collaborating</w:t>
      </w:r>
      <w:r w:rsidRPr="00395B4C">
        <w:rPr>
          <w:rFonts w:asciiTheme="minorHAnsi" w:hAnsiTheme="minorHAnsi" w:cstheme="minorHAnsi"/>
          <w:bCs/>
          <w:iCs/>
          <w:color w:val="000000"/>
          <w:sz w:val="20"/>
          <w:szCs w:val="20"/>
          <w:lang w:val="en-US"/>
        </w:rPr>
        <w:t xml:space="preserve"> with cross-functional</w:t>
      </w:r>
      <w:r w:rsidR="009144ED" w:rsidRPr="00395B4C">
        <w:rPr>
          <w:rFonts w:asciiTheme="minorHAnsi" w:hAnsiTheme="minorHAnsi" w:cstheme="minorHAnsi"/>
          <w:bCs/>
          <w:iCs/>
          <w:color w:val="000000"/>
          <w:sz w:val="20"/>
          <w:szCs w:val="20"/>
          <w:lang w:val="en-US"/>
        </w:rPr>
        <w:t xml:space="preserve"> </w:t>
      </w:r>
      <w:r w:rsidRPr="00395B4C">
        <w:rPr>
          <w:rFonts w:asciiTheme="minorHAnsi" w:hAnsiTheme="minorHAnsi" w:cstheme="minorHAnsi"/>
          <w:bCs/>
          <w:iCs/>
          <w:color w:val="000000"/>
          <w:sz w:val="20"/>
          <w:szCs w:val="20"/>
          <w:lang w:val="en-US"/>
        </w:rPr>
        <w:t xml:space="preserve">lines </w:t>
      </w:r>
      <w:r w:rsidR="009144ED" w:rsidRPr="00395B4C">
        <w:rPr>
          <w:rFonts w:asciiTheme="minorHAnsi" w:hAnsiTheme="minorHAnsi" w:cstheme="minorHAnsi"/>
          <w:bCs/>
          <w:iCs/>
          <w:color w:val="000000"/>
          <w:sz w:val="20"/>
          <w:szCs w:val="20"/>
          <w:lang w:val="en-US"/>
        </w:rPr>
        <w:t>of business</w:t>
      </w:r>
      <w:r w:rsidRPr="00395B4C">
        <w:rPr>
          <w:rFonts w:asciiTheme="minorHAnsi" w:hAnsiTheme="minorHAnsi" w:cstheme="minorHAnsi"/>
          <w:bCs/>
          <w:iCs/>
          <w:color w:val="000000"/>
          <w:sz w:val="20"/>
          <w:szCs w:val="20"/>
          <w:lang w:val="en-US"/>
        </w:rPr>
        <w:t>es</w:t>
      </w:r>
      <w:r w:rsidR="009144ED" w:rsidRPr="00395B4C">
        <w:rPr>
          <w:rFonts w:asciiTheme="minorHAnsi" w:hAnsiTheme="minorHAnsi" w:cstheme="minorHAnsi"/>
          <w:bCs/>
          <w:iCs/>
          <w:color w:val="000000"/>
          <w:sz w:val="20"/>
          <w:szCs w:val="20"/>
          <w:lang w:val="en-US"/>
        </w:rPr>
        <w:t xml:space="preserve"> to provide </w:t>
      </w:r>
      <w:r w:rsidRPr="00395B4C">
        <w:rPr>
          <w:rFonts w:asciiTheme="minorHAnsi" w:hAnsiTheme="minorHAnsi" w:cstheme="minorHAnsi"/>
          <w:bCs/>
          <w:iCs/>
          <w:color w:val="000000"/>
          <w:sz w:val="20"/>
          <w:szCs w:val="20"/>
          <w:lang w:val="en-US"/>
        </w:rPr>
        <w:t>highly technical and specialized guidance in identifying inadequacies and enabling advanced solutions</w:t>
      </w:r>
      <w:r w:rsidR="009144ED" w:rsidRPr="00395B4C">
        <w:rPr>
          <w:rFonts w:asciiTheme="minorHAnsi" w:hAnsiTheme="minorHAnsi" w:cstheme="minorHAnsi"/>
          <w:bCs/>
          <w:iCs/>
          <w:color w:val="000000"/>
          <w:sz w:val="20"/>
          <w:szCs w:val="20"/>
          <w:lang w:val="en-US"/>
        </w:rPr>
        <w:t xml:space="preserve"> focused on improving the Firm's risk posture.</w:t>
      </w:r>
    </w:p>
    <w:p w14:paraId="5EDF5420" w14:textId="77777777" w:rsidR="00395B4C" w:rsidRPr="00395B4C" w:rsidRDefault="00395B4C" w:rsidP="00395B4C">
      <w:pPr>
        <w:pStyle w:val="NormalWeb"/>
        <w:spacing w:after="0" w:line="360" w:lineRule="auto"/>
        <w:jc w:val="both"/>
        <w:rPr>
          <w:rFonts w:asciiTheme="minorHAnsi" w:hAnsiTheme="minorHAnsi" w:cstheme="minorHAnsi"/>
          <w:bCs/>
          <w:iCs/>
          <w:color w:val="000000"/>
          <w:sz w:val="20"/>
          <w:szCs w:val="20"/>
          <w:lang w:val="en-US"/>
        </w:rPr>
      </w:pPr>
    </w:p>
    <w:p w14:paraId="38AB450A" w14:textId="2F2E2DF3" w:rsidR="00395B4C" w:rsidRPr="00395B4C" w:rsidRDefault="001E0CBC" w:rsidP="00395B4C">
      <w:pPr>
        <w:spacing w:after="0" w:line="360" w:lineRule="auto"/>
        <w:jc w:val="both"/>
        <w:rPr>
          <w:rFonts w:eastAsia="Calibri" w:cstheme="minorHAnsi"/>
          <w:b/>
          <w:sz w:val="20"/>
          <w:szCs w:val="20"/>
        </w:rPr>
      </w:pPr>
      <w:r w:rsidRPr="00EB4F6F">
        <w:rPr>
          <w:rFonts w:eastAsia="Calibri" w:cstheme="minorHAnsi"/>
          <w:sz w:val="20"/>
          <w:szCs w:val="20"/>
        </w:rPr>
        <w:t>Presently working as the</w:t>
      </w:r>
      <w:r w:rsidR="00031E4D" w:rsidRPr="00EB4F6F">
        <w:rPr>
          <w:rFonts w:eastAsia="Calibri" w:cstheme="minorHAnsi"/>
          <w:sz w:val="20"/>
          <w:szCs w:val="20"/>
        </w:rPr>
        <w:t xml:space="preserve"> </w:t>
      </w:r>
      <w:r w:rsidR="00395B4C">
        <w:rPr>
          <w:rFonts w:eastAsia="Calibri" w:cstheme="minorHAnsi"/>
          <w:sz w:val="20"/>
          <w:szCs w:val="20"/>
        </w:rPr>
        <w:t>Cyber Security Manager for Schneider Electric S</w:t>
      </w:r>
      <w:r w:rsidR="00395B4C" w:rsidRPr="00395B4C">
        <w:rPr>
          <w:rFonts w:eastAsia="Calibri" w:cstheme="minorHAnsi"/>
          <w:sz w:val="20"/>
          <w:szCs w:val="20"/>
        </w:rPr>
        <w:t>ystems</w:t>
      </w:r>
      <w:r w:rsidR="00395B4C">
        <w:rPr>
          <w:rFonts w:eastAsia="Calibri" w:cstheme="minorHAnsi"/>
          <w:sz w:val="20"/>
          <w:szCs w:val="20"/>
        </w:rPr>
        <w:t xml:space="preserve">, </w:t>
      </w:r>
      <w:r w:rsidR="00395B4C" w:rsidRPr="00ED7E25">
        <w:rPr>
          <w:rFonts w:eastAsia="Times New Roman" w:cstheme="minorHAnsi"/>
          <w:noProof/>
          <w:sz w:val="20"/>
          <w:szCs w:val="20"/>
          <w:lang w:val="en-SG"/>
        </w:rPr>
        <w:t xml:space="preserve">I am responsible for the management and provision of technical leadership to the execution/delivery of critical </w:t>
      </w:r>
      <w:r w:rsidR="00395B4C">
        <w:rPr>
          <w:rFonts w:eastAsia="Times New Roman" w:cstheme="minorHAnsi"/>
          <w:noProof/>
          <w:sz w:val="20"/>
          <w:szCs w:val="20"/>
          <w:lang w:val="en-SG"/>
        </w:rPr>
        <w:t xml:space="preserve">security </w:t>
      </w:r>
      <w:r w:rsidR="00395B4C" w:rsidRPr="00ED7E25">
        <w:rPr>
          <w:rFonts w:eastAsia="Times New Roman" w:cstheme="minorHAnsi"/>
          <w:noProof/>
          <w:sz w:val="20"/>
          <w:szCs w:val="20"/>
          <w:lang w:val="en-SG"/>
        </w:rPr>
        <w:t xml:space="preserve">solutions to customers across the APAC </w:t>
      </w:r>
      <w:r w:rsidR="00395B4C" w:rsidRPr="00395B4C">
        <w:rPr>
          <w:rFonts w:eastAsia="Times New Roman" w:cstheme="minorHAnsi"/>
          <w:noProof/>
          <w:sz w:val="20"/>
          <w:szCs w:val="20"/>
          <w:lang w:val="en-SG"/>
        </w:rPr>
        <w:t>region</w:t>
      </w:r>
      <w:r w:rsidR="00395B4C" w:rsidRPr="00395B4C">
        <w:rPr>
          <w:rFonts w:eastAsia="Calibri" w:cstheme="minorHAnsi"/>
          <w:sz w:val="20"/>
          <w:szCs w:val="20"/>
        </w:rPr>
        <w:t>;</w:t>
      </w:r>
      <w:r w:rsidR="00395B4C">
        <w:rPr>
          <w:rFonts w:eastAsia="Calibri" w:cstheme="minorHAnsi"/>
          <w:sz w:val="20"/>
          <w:szCs w:val="20"/>
        </w:rPr>
        <w:t xml:space="preserve"> serving as a Trusted Advisor and a requirement Analyst to establish </w:t>
      </w:r>
      <w:r w:rsidR="00395B4C" w:rsidRPr="006D5C9C">
        <w:rPr>
          <w:rFonts w:eastAsia="Calibri" w:cstheme="minorHAnsi"/>
          <w:noProof/>
          <w:sz w:val="20"/>
          <w:szCs w:val="20"/>
          <w:lang w:val="en-SG"/>
        </w:rPr>
        <w:t>Cybersecurity</w:t>
      </w:r>
      <w:r w:rsidR="00395B4C" w:rsidRPr="00395B4C">
        <w:rPr>
          <w:rFonts w:eastAsia="Calibri" w:cstheme="minorHAnsi"/>
          <w:sz w:val="20"/>
          <w:szCs w:val="20"/>
          <w:lang w:val="en-SG"/>
        </w:rPr>
        <w:t xml:space="preserve"> Services consisting of Consulting, </w:t>
      </w:r>
      <w:r w:rsidR="00395B4C" w:rsidRPr="006D5C9C">
        <w:rPr>
          <w:rFonts w:eastAsia="Calibri" w:cstheme="minorHAnsi"/>
          <w:noProof/>
          <w:sz w:val="20"/>
          <w:szCs w:val="20"/>
          <w:lang w:val="en-SG"/>
        </w:rPr>
        <w:t>Cybersecurity</w:t>
      </w:r>
      <w:r w:rsidR="00395B4C" w:rsidRPr="00395B4C">
        <w:rPr>
          <w:rFonts w:eastAsia="Calibri" w:cstheme="minorHAnsi"/>
          <w:sz w:val="20"/>
          <w:szCs w:val="20"/>
          <w:lang w:val="en-SG"/>
        </w:rPr>
        <w:t xml:space="preserve"> Control Implementation, </w:t>
      </w:r>
      <w:r w:rsidR="00395B4C" w:rsidRPr="006D5C9C">
        <w:rPr>
          <w:rFonts w:eastAsia="Calibri" w:cstheme="minorHAnsi"/>
          <w:noProof/>
          <w:sz w:val="20"/>
          <w:szCs w:val="20"/>
          <w:lang w:val="en-SG"/>
        </w:rPr>
        <w:t>Cybersecurity</w:t>
      </w:r>
      <w:r w:rsidR="00395B4C" w:rsidRPr="00395B4C">
        <w:rPr>
          <w:rFonts w:eastAsia="Calibri" w:cstheme="minorHAnsi"/>
          <w:sz w:val="20"/>
          <w:szCs w:val="20"/>
          <w:lang w:val="en-SG"/>
        </w:rPr>
        <w:t xml:space="preserve"> operations</w:t>
      </w:r>
      <w:r w:rsidR="00D97F35">
        <w:rPr>
          <w:rFonts w:eastAsia="Calibri" w:cstheme="minorHAnsi"/>
          <w:sz w:val="20"/>
          <w:szCs w:val="20"/>
          <w:lang w:val="en-SG"/>
        </w:rPr>
        <w:t>,</w:t>
      </w:r>
      <w:r w:rsidR="00395B4C" w:rsidRPr="00395B4C">
        <w:rPr>
          <w:rFonts w:eastAsia="Calibri" w:cstheme="minorHAnsi"/>
          <w:sz w:val="20"/>
          <w:szCs w:val="20"/>
          <w:lang w:val="en-SG"/>
        </w:rPr>
        <w:t xml:space="preserve"> and training</w:t>
      </w:r>
      <w:r w:rsidR="00395B4C">
        <w:rPr>
          <w:rFonts w:eastAsia="Calibri" w:cstheme="minorHAnsi"/>
          <w:sz w:val="20"/>
          <w:szCs w:val="20"/>
          <w:lang w:val="en-SG"/>
        </w:rPr>
        <w:t>.</w:t>
      </w:r>
      <w:r w:rsidR="002B5FE5">
        <w:rPr>
          <w:rFonts w:eastAsia="Calibri" w:cstheme="minorHAnsi"/>
          <w:sz w:val="20"/>
          <w:szCs w:val="20"/>
          <w:lang w:val="en-SG"/>
        </w:rPr>
        <w:t xml:space="preserve"> </w:t>
      </w:r>
      <w:r w:rsidR="002B5FE5" w:rsidRPr="004A73B9">
        <w:rPr>
          <w:rFonts w:eastAsia="Calibri" w:cstheme="minorHAnsi"/>
          <w:sz w:val="20"/>
          <w:szCs w:val="20"/>
          <w:lang w:val="en-US"/>
        </w:rPr>
        <w:t>Keeping abreast of emerging IT threats, changing technology</w:t>
      </w:r>
      <w:r w:rsidR="00D97F35">
        <w:rPr>
          <w:rFonts w:eastAsia="Calibri" w:cstheme="minorHAnsi"/>
          <w:sz w:val="20"/>
          <w:szCs w:val="20"/>
          <w:lang w:val="en-US"/>
        </w:rPr>
        <w:t>,</w:t>
      </w:r>
      <w:r w:rsidR="002B5FE5" w:rsidRPr="004A73B9">
        <w:rPr>
          <w:rFonts w:eastAsia="Calibri" w:cstheme="minorHAnsi"/>
          <w:sz w:val="20"/>
          <w:szCs w:val="20"/>
          <w:lang w:val="en-US"/>
        </w:rPr>
        <w:t xml:space="preserve"> and </w:t>
      </w:r>
      <w:r w:rsidR="00D97F35">
        <w:rPr>
          <w:rFonts w:eastAsia="Calibri" w:cstheme="minorHAnsi"/>
          <w:sz w:val="20"/>
          <w:szCs w:val="20"/>
          <w:lang w:val="en-US"/>
        </w:rPr>
        <w:t xml:space="preserve">the </w:t>
      </w:r>
      <w:r w:rsidR="002B5FE5" w:rsidRPr="004A73B9">
        <w:rPr>
          <w:rFonts w:eastAsia="Calibri" w:cstheme="minorHAnsi"/>
          <w:sz w:val="20"/>
          <w:szCs w:val="20"/>
          <w:lang w:val="en-US"/>
        </w:rPr>
        <w:t xml:space="preserve">security landscape in refining and fine-tuning IT controls to implement </w:t>
      </w:r>
      <w:r w:rsidR="002B5FE5" w:rsidRPr="006D5C9C">
        <w:rPr>
          <w:rFonts w:eastAsia="Calibri" w:cstheme="minorHAnsi"/>
          <w:noProof/>
          <w:sz w:val="20"/>
          <w:szCs w:val="20"/>
          <w:lang w:val="en-US"/>
        </w:rPr>
        <w:t xml:space="preserve">effective security </w:t>
      </w:r>
      <w:r w:rsidR="002B5FE5" w:rsidRPr="006D5C9C">
        <w:rPr>
          <w:rFonts w:eastAsia="Calibri" w:cstheme="minorHAnsi"/>
          <w:noProof/>
          <w:sz w:val="20"/>
          <w:szCs w:val="20"/>
        </w:rPr>
        <w:t>portfolios</w:t>
      </w:r>
      <w:r w:rsidR="002B5FE5">
        <w:rPr>
          <w:rFonts w:eastAsia="Calibri" w:cstheme="minorHAnsi"/>
          <w:sz w:val="20"/>
          <w:szCs w:val="20"/>
        </w:rPr>
        <w:t>,</w:t>
      </w:r>
      <w:r w:rsidR="002B5FE5" w:rsidRPr="004A73B9">
        <w:rPr>
          <w:rFonts w:eastAsia="Calibri" w:cstheme="minorHAnsi"/>
          <w:sz w:val="20"/>
          <w:szCs w:val="20"/>
          <w:lang w:val="en-US"/>
        </w:rPr>
        <w:t> </w:t>
      </w:r>
      <w:r w:rsidR="002B5FE5" w:rsidRPr="006C796D">
        <w:rPr>
          <w:sz w:val="20"/>
          <w:szCs w:val="20"/>
          <w:lang w:val="en-US"/>
        </w:rPr>
        <w:t xml:space="preserve">I have a strong record of </w:t>
      </w:r>
      <w:r w:rsidR="00D97F35">
        <w:rPr>
          <w:sz w:val="20"/>
          <w:szCs w:val="20"/>
          <w:lang w:val="en-US"/>
        </w:rPr>
        <w:t>success</w:t>
      </w:r>
      <w:r w:rsidR="002B5FE5" w:rsidRPr="006C796D">
        <w:rPr>
          <w:sz w:val="20"/>
          <w:szCs w:val="20"/>
          <w:lang w:val="en-US"/>
        </w:rPr>
        <w:t xml:space="preserve"> in delivering robust, secure</w:t>
      </w:r>
      <w:r w:rsidR="00D97F35">
        <w:rPr>
          <w:sz w:val="20"/>
          <w:szCs w:val="20"/>
          <w:lang w:val="en-US"/>
        </w:rPr>
        <w:t>,</w:t>
      </w:r>
      <w:r w:rsidR="002B5FE5" w:rsidRPr="006C796D">
        <w:rPr>
          <w:sz w:val="20"/>
          <w:szCs w:val="20"/>
          <w:lang w:val="en-US"/>
        </w:rPr>
        <w:t xml:space="preserve"> and resilient security services in </w:t>
      </w:r>
      <w:r w:rsidR="002B5FE5">
        <w:rPr>
          <w:sz w:val="20"/>
          <w:szCs w:val="20"/>
        </w:rPr>
        <w:t>fast-paced environments of global uncertainty.</w:t>
      </w:r>
    </w:p>
    <w:p w14:paraId="1D845C50" w14:textId="77777777" w:rsidR="001E0CBC" w:rsidRDefault="001E0CBC" w:rsidP="00031E4D">
      <w:pPr>
        <w:spacing w:after="0" w:line="360" w:lineRule="auto"/>
        <w:jc w:val="both"/>
        <w:rPr>
          <w:rFonts w:eastAsia="Calibri" w:cstheme="minorHAnsi"/>
          <w:sz w:val="20"/>
          <w:szCs w:val="20"/>
        </w:rPr>
      </w:pPr>
    </w:p>
    <w:p w14:paraId="79D62E11" w14:textId="7F223B65" w:rsidR="009144ED" w:rsidRDefault="002B5FE5" w:rsidP="009144ED">
      <w:pPr>
        <w:spacing w:after="0" w:line="360" w:lineRule="auto"/>
        <w:jc w:val="both"/>
        <w:rPr>
          <w:sz w:val="20"/>
          <w:szCs w:val="20"/>
        </w:rPr>
      </w:pPr>
      <w:r>
        <w:rPr>
          <w:rFonts w:eastAsia="Calibri" w:cstheme="minorHAnsi"/>
          <w:sz w:val="20"/>
          <w:szCs w:val="20"/>
        </w:rPr>
        <w:t xml:space="preserve">Possessing Industry leading Cyber-Security certifications mastered through conscientious service in regional roles of increasing complexity, I have consistently </w:t>
      </w:r>
      <w:r w:rsidR="00D97F35">
        <w:rPr>
          <w:rFonts w:eastAsia="Calibri" w:cstheme="minorHAnsi"/>
          <w:sz w:val="20"/>
          <w:szCs w:val="20"/>
        </w:rPr>
        <w:t>led</w:t>
      </w:r>
      <w:r>
        <w:rPr>
          <w:rFonts w:eastAsia="Calibri" w:cstheme="minorHAnsi"/>
          <w:sz w:val="20"/>
          <w:szCs w:val="20"/>
        </w:rPr>
        <w:t xml:space="preserve"> cross-matrix teams and</w:t>
      </w:r>
      <w:r w:rsidRPr="002B5FE5">
        <w:rPr>
          <w:rFonts w:eastAsia="Calibri" w:cstheme="minorHAnsi"/>
          <w:sz w:val="20"/>
          <w:szCs w:val="20"/>
        </w:rPr>
        <w:t> liaise</w:t>
      </w:r>
      <w:r>
        <w:rPr>
          <w:rFonts w:eastAsia="Calibri" w:cstheme="minorHAnsi"/>
          <w:sz w:val="20"/>
          <w:szCs w:val="20"/>
        </w:rPr>
        <w:t>d</w:t>
      </w:r>
      <w:r w:rsidRPr="002B5FE5">
        <w:rPr>
          <w:rFonts w:eastAsia="Calibri" w:cstheme="minorHAnsi"/>
          <w:sz w:val="20"/>
          <w:szCs w:val="20"/>
        </w:rPr>
        <w:t xml:space="preserve"> with </w:t>
      </w:r>
      <w:r>
        <w:rPr>
          <w:rFonts w:eastAsia="Calibri" w:cstheme="minorHAnsi"/>
          <w:sz w:val="20"/>
          <w:szCs w:val="20"/>
        </w:rPr>
        <w:t xml:space="preserve">diverse </w:t>
      </w:r>
      <w:r w:rsidRPr="002B5FE5">
        <w:rPr>
          <w:rFonts w:eastAsia="Calibri" w:cstheme="minorHAnsi"/>
          <w:sz w:val="20"/>
          <w:szCs w:val="20"/>
        </w:rPr>
        <w:t xml:space="preserve">stakeholders to drive </w:t>
      </w:r>
      <w:r w:rsidR="00D97F35">
        <w:rPr>
          <w:rFonts w:eastAsia="Calibri" w:cstheme="minorHAnsi"/>
          <w:sz w:val="20"/>
          <w:szCs w:val="20"/>
        </w:rPr>
        <w:t xml:space="preserve">the </w:t>
      </w:r>
      <w:r w:rsidRPr="002B5FE5">
        <w:rPr>
          <w:rFonts w:eastAsia="Calibri" w:cstheme="minorHAnsi"/>
          <w:sz w:val="20"/>
          <w:szCs w:val="20"/>
        </w:rPr>
        <w:t>strategic execution of key imperatives</w:t>
      </w:r>
      <w:r w:rsidR="00503832">
        <w:rPr>
          <w:rFonts w:eastAsia="Calibri" w:cstheme="minorHAnsi"/>
          <w:sz w:val="20"/>
          <w:szCs w:val="20"/>
        </w:rPr>
        <w:t xml:space="preserve">; all with a </w:t>
      </w:r>
      <w:r w:rsidR="00503832" w:rsidRPr="00EB4F6F">
        <w:rPr>
          <w:sz w:val="20"/>
          <w:szCs w:val="20"/>
        </w:rPr>
        <w:t>high degree of integrity, dedication</w:t>
      </w:r>
      <w:r w:rsidR="00D97F35">
        <w:rPr>
          <w:sz w:val="20"/>
          <w:szCs w:val="20"/>
        </w:rPr>
        <w:t>,</w:t>
      </w:r>
      <w:r w:rsidR="00503832" w:rsidRPr="00EB4F6F">
        <w:rPr>
          <w:sz w:val="20"/>
          <w:szCs w:val="20"/>
        </w:rPr>
        <w:t xml:space="preserve"> and </w:t>
      </w:r>
      <w:r w:rsidR="00D97F35">
        <w:rPr>
          <w:noProof/>
          <w:sz w:val="20"/>
          <w:szCs w:val="20"/>
        </w:rPr>
        <w:t>organized</w:t>
      </w:r>
      <w:r w:rsidR="00503832" w:rsidRPr="00EB4F6F">
        <w:rPr>
          <w:sz w:val="20"/>
          <w:szCs w:val="20"/>
        </w:rPr>
        <w:t xml:space="preserve"> communication skills</w:t>
      </w:r>
      <w:r w:rsidR="00503832">
        <w:rPr>
          <w:sz w:val="20"/>
          <w:szCs w:val="20"/>
        </w:rPr>
        <w:t xml:space="preserve">. </w:t>
      </w:r>
    </w:p>
    <w:p w14:paraId="28B24D8B" w14:textId="77777777" w:rsidR="009144ED" w:rsidRDefault="009144ED" w:rsidP="009144ED">
      <w:pPr>
        <w:spacing w:after="0" w:line="360" w:lineRule="auto"/>
        <w:jc w:val="both"/>
        <w:rPr>
          <w:sz w:val="20"/>
          <w:szCs w:val="20"/>
        </w:rPr>
      </w:pPr>
    </w:p>
    <w:p w14:paraId="5B55A1A4" w14:textId="0D653327" w:rsidR="00031E4D" w:rsidRPr="009144ED" w:rsidRDefault="009144ED" w:rsidP="009144ED">
      <w:pPr>
        <w:spacing w:after="0" w:line="360" w:lineRule="auto"/>
        <w:jc w:val="both"/>
        <w:rPr>
          <w:sz w:val="20"/>
          <w:szCs w:val="20"/>
        </w:rPr>
      </w:pPr>
      <w:r>
        <w:rPr>
          <w:sz w:val="20"/>
          <w:szCs w:val="20"/>
        </w:rPr>
        <w:t xml:space="preserve">With </w:t>
      </w:r>
      <w:r>
        <w:rPr>
          <w:iCs/>
          <w:sz w:val="20"/>
          <w:szCs w:val="20"/>
        </w:rPr>
        <w:t xml:space="preserve">the </w:t>
      </w:r>
      <w:r>
        <w:rPr>
          <w:sz w:val="20"/>
          <w:szCs w:val="20"/>
        </w:rPr>
        <w:t xml:space="preserve">dexterity to handle a high level of complexities with dynamic priorities, I am enclosing my resume herewith, for your kind perusal. </w:t>
      </w:r>
      <w:r w:rsidR="00031E4D" w:rsidRPr="00EB4F6F">
        <w:rPr>
          <w:iCs/>
          <w:color w:val="000000"/>
          <w:sz w:val="20"/>
          <w:szCs w:val="20"/>
        </w:rPr>
        <w:t xml:space="preserve">I look forward to discussing your objectives and how we can work together </w:t>
      </w:r>
      <w:r w:rsidR="00D97F35">
        <w:rPr>
          <w:iCs/>
          <w:color w:val="000000"/>
          <w:sz w:val="20"/>
          <w:szCs w:val="20"/>
        </w:rPr>
        <w:t>toward</w:t>
      </w:r>
      <w:r w:rsidR="00031E4D" w:rsidRPr="00EB4F6F">
        <w:rPr>
          <w:iCs/>
          <w:color w:val="000000"/>
          <w:sz w:val="20"/>
          <w:szCs w:val="20"/>
        </w:rPr>
        <w:t xml:space="preserve"> accomplishing them. Thank you for your time and consideration.</w:t>
      </w:r>
    </w:p>
    <w:p w14:paraId="7F26E9BD" w14:textId="77777777" w:rsidR="001E0CBC" w:rsidRDefault="001E0CBC" w:rsidP="003B0B69">
      <w:pPr>
        <w:pStyle w:val="NormalWeb"/>
        <w:spacing w:after="0" w:line="360" w:lineRule="auto"/>
        <w:jc w:val="both"/>
        <w:rPr>
          <w:rFonts w:asciiTheme="minorHAnsi" w:hAnsiTheme="minorHAnsi"/>
          <w:iCs/>
          <w:color w:val="000000"/>
          <w:sz w:val="20"/>
          <w:szCs w:val="20"/>
        </w:rPr>
      </w:pPr>
    </w:p>
    <w:p w14:paraId="12E1FDB6" w14:textId="77777777" w:rsidR="009144ED" w:rsidRPr="00EB4F6F" w:rsidRDefault="009144ED" w:rsidP="003B0B69">
      <w:pPr>
        <w:pStyle w:val="NormalWeb"/>
        <w:spacing w:after="0" w:line="360" w:lineRule="auto"/>
        <w:jc w:val="both"/>
        <w:rPr>
          <w:rFonts w:asciiTheme="minorHAnsi" w:hAnsiTheme="minorHAnsi"/>
          <w:iCs/>
          <w:color w:val="000000"/>
          <w:sz w:val="20"/>
          <w:szCs w:val="20"/>
        </w:rPr>
      </w:pPr>
    </w:p>
    <w:p w14:paraId="02CEE0F3" w14:textId="77777777" w:rsidR="001E0CBC" w:rsidRPr="00EB4F6F" w:rsidRDefault="005E7DAE" w:rsidP="001E0CBC">
      <w:pPr>
        <w:pStyle w:val="NormalWeb"/>
        <w:spacing w:after="0" w:line="360" w:lineRule="auto"/>
        <w:jc w:val="both"/>
        <w:rPr>
          <w:rFonts w:asciiTheme="minorHAnsi" w:hAnsiTheme="minorHAnsi"/>
          <w:iCs/>
          <w:color w:val="000000"/>
          <w:sz w:val="20"/>
          <w:szCs w:val="20"/>
        </w:rPr>
      </w:pPr>
      <w:r w:rsidRPr="00EB4F6F">
        <w:rPr>
          <w:rFonts w:asciiTheme="minorHAnsi" w:hAnsiTheme="minorHAnsi"/>
          <w:iCs/>
          <w:color w:val="000000"/>
          <w:sz w:val="20"/>
          <w:szCs w:val="20"/>
        </w:rPr>
        <w:t>Yours sincerely,</w:t>
      </w:r>
    </w:p>
    <w:p w14:paraId="559875BC" w14:textId="2ED846D2" w:rsidR="00E2270C" w:rsidRPr="00EB4F6F" w:rsidRDefault="00C30043" w:rsidP="00E12523">
      <w:pPr>
        <w:pStyle w:val="NormalWeb"/>
        <w:spacing w:after="0" w:line="360" w:lineRule="auto"/>
        <w:jc w:val="both"/>
        <w:rPr>
          <w:rFonts w:asciiTheme="minorHAnsi" w:hAnsiTheme="minorHAnsi"/>
          <w:bCs/>
          <w:iCs/>
          <w:color w:val="000000"/>
          <w:sz w:val="20"/>
          <w:szCs w:val="20"/>
        </w:rPr>
      </w:pPr>
      <w:r>
        <w:rPr>
          <w:rFonts w:asciiTheme="minorHAnsi" w:hAnsiTheme="minorHAnsi" w:cstheme="minorHAnsi"/>
          <w:bCs/>
          <w:iCs/>
          <w:color w:val="000000"/>
          <w:sz w:val="20"/>
          <w:szCs w:val="20"/>
        </w:rPr>
        <w:t>Dineshkumar Bhaskaran</w:t>
      </w:r>
    </w:p>
    <w:sectPr w:rsidR="00E2270C" w:rsidRPr="00EB4F6F" w:rsidSect="00CC24C6">
      <w:pgSz w:w="11906" w:h="16838" w:code="9"/>
      <w:pgMar w:top="680" w:right="964" w:bottom="680" w:left="964"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F8D2B" w14:textId="77777777" w:rsidR="00E64CEC" w:rsidRDefault="00E64CEC" w:rsidP="00B701D5">
      <w:pPr>
        <w:spacing w:after="0" w:line="240" w:lineRule="auto"/>
      </w:pPr>
      <w:r>
        <w:separator/>
      </w:r>
    </w:p>
  </w:endnote>
  <w:endnote w:type="continuationSeparator" w:id="0">
    <w:p w14:paraId="647C2CED" w14:textId="77777777" w:rsidR="00E64CEC" w:rsidRDefault="00E64CEC" w:rsidP="00B70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XCharter-Roman">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159D8" w14:textId="77777777" w:rsidR="00E64CEC" w:rsidRDefault="00E64CEC" w:rsidP="00B701D5">
      <w:pPr>
        <w:spacing w:after="0" w:line="240" w:lineRule="auto"/>
      </w:pPr>
      <w:r>
        <w:separator/>
      </w:r>
    </w:p>
  </w:footnote>
  <w:footnote w:type="continuationSeparator" w:id="0">
    <w:p w14:paraId="653CF727" w14:textId="77777777" w:rsidR="00E64CEC" w:rsidRDefault="00E64CEC" w:rsidP="00B701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6516B"/>
    <w:multiLevelType w:val="hybridMultilevel"/>
    <w:tmpl w:val="5DE0D90A"/>
    <w:lvl w:ilvl="0" w:tplc="EF96F35C">
      <w:start w:val="1"/>
      <w:numFmt w:val="bullet"/>
      <w:lvlText w:val=""/>
      <w:lvlJc w:val="left"/>
      <w:pPr>
        <w:ind w:left="720" w:hanging="360"/>
      </w:pPr>
      <w:rPr>
        <w:rFonts w:ascii="Wingdings" w:hAnsi="Wingdings" w:hint="default"/>
        <w:color w:val="auto"/>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6202B7"/>
    <w:multiLevelType w:val="multilevel"/>
    <w:tmpl w:val="B3ECD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5171D1"/>
    <w:multiLevelType w:val="hybridMultilevel"/>
    <w:tmpl w:val="CF4AC964"/>
    <w:lvl w:ilvl="0" w:tplc="B2E804E8">
      <w:start w:val="1"/>
      <w:numFmt w:val="bullet"/>
      <w:lvlText w:val=""/>
      <w:lvlJc w:val="left"/>
      <w:pPr>
        <w:ind w:left="644"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E35E5D"/>
    <w:multiLevelType w:val="hybridMultilevel"/>
    <w:tmpl w:val="B2E46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EC5587"/>
    <w:multiLevelType w:val="multilevel"/>
    <w:tmpl w:val="AF108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B2646C"/>
    <w:multiLevelType w:val="hybridMultilevel"/>
    <w:tmpl w:val="4740C4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6212ABE"/>
    <w:multiLevelType w:val="hybridMultilevel"/>
    <w:tmpl w:val="DC343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B84E89"/>
    <w:multiLevelType w:val="hybridMultilevel"/>
    <w:tmpl w:val="47143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F953487"/>
    <w:multiLevelType w:val="hybridMultilevel"/>
    <w:tmpl w:val="9DE60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4E6186"/>
    <w:multiLevelType w:val="hybridMultilevel"/>
    <w:tmpl w:val="4EA6B742"/>
    <w:lvl w:ilvl="0" w:tplc="04090005">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B5C5C"/>
    <w:multiLevelType w:val="hybridMultilevel"/>
    <w:tmpl w:val="E8AA6F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7724493">
    <w:abstractNumId w:val="3"/>
  </w:num>
  <w:num w:numId="2" w16cid:durableId="1107893364">
    <w:abstractNumId w:val="7"/>
  </w:num>
  <w:num w:numId="3" w16cid:durableId="1489520644">
    <w:abstractNumId w:val="8"/>
  </w:num>
  <w:num w:numId="4" w16cid:durableId="1184053747">
    <w:abstractNumId w:val="6"/>
  </w:num>
  <w:num w:numId="5" w16cid:durableId="436828026">
    <w:abstractNumId w:val="5"/>
  </w:num>
  <w:num w:numId="6" w16cid:durableId="1065952744">
    <w:abstractNumId w:val="2"/>
  </w:num>
  <w:num w:numId="7" w16cid:durableId="1612202332">
    <w:abstractNumId w:val="9"/>
  </w:num>
  <w:num w:numId="8" w16cid:durableId="250814840">
    <w:abstractNumId w:val="1"/>
  </w:num>
  <w:num w:numId="9" w16cid:durableId="1169247501">
    <w:abstractNumId w:val="0"/>
  </w:num>
  <w:num w:numId="10" w16cid:durableId="1822192032">
    <w:abstractNumId w:val="4"/>
  </w:num>
  <w:num w:numId="11" w16cid:durableId="5313098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1NTE0sjS2NDQwsDBR0lEKTi0uzszPAykwrAUAqDMizSwAAAA="/>
  </w:docVars>
  <w:rsids>
    <w:rsidRoot w:val="00DA5009"/>
    <w:rsid w:val="00010A6C"/>
    <w:rsid w:val="000136F7"/>
    <w:rsid w:val="00013871"/>
    <w:rsid w:val="0002334A"/>
    <w:rsid w:val="00031E4D"/>
    <w:rsid w:val="00052F4B"/>
    <w:rsid w:val="00062BF0"/>
    <w:rsid w:val="00063ABD"/>
    <w:rsid w:val="00070E7A"/>
    <w:rsid w:val="00073250"/>
    <w:rsid w:val="00075003"/>
    <w:rsid w:val="00090FE7"/>
    <w:rsid w:val="00095BB6"/>
    <w:rsid w:val="000A1CF2"/>
    <w:rsid w:val="000A46CD"/>
    <w:rsid w:val="000A60AC"/>
    <w:rsid w:val="000C1D6C"/>
    <w:rsid w:val="000C5960"/>
    <w:rsid w:val="000C6A24"/>
    <w:rsid w:val="000D0E48"/>
    <w:rsid w:val="000D506E"/>
    <w:rsid w:val="000E2998"/>
    <w:rsid w:val="000E57C3"/>
    <w:rsid w:val="000E6E18"/>
    <w:rsid w:val="000F2248"/>
    <w:rsid w:val="000F6B64"/>
    <w:rsid w:val="001022F4"/>
    <w:rsid w:val="00103EDD"/>
    <w:rsid w:val="00110159"/>
    <w:rsid w:val="001159A0"/>
    <w:rsid w:val="001249BA"/>
    <w:rsid w:val="00124B5E"/>
    <w:rsid w:val="00125966"/>
    <w:rsid w:val="00126E94"/>
    <w:rsid w:val="0013085A"/>
    <w:rsid w:val="00136467"/>
    <w:rsid w:val="00143252"/>
    <w:rsid w:val="001449DD"/>
    <w:rsid w:val="00163E47"/>
    <w:rsid w:val="001732FB"/>
    <w:rsid w:val="00174457"/>
    <w:rsid w:val="0017560A"/>
    <w:rsid w:val="00175CAE"/>
    <w:rsid w:val="0017634E"/>
    <w:rsid w:val="001858A1"/>
    <w:rsid w:val="001861E6"/>
    <w:rsid w:val="00193E28"/>
    <w:rsid w:val="001A103B"/>
    <w:rsid w:val="001A459D"/>
    <w:rsid w:val="001B7DF1"/>
    <w:rsid w:val="001C08DF"/>
    <w:rsid w:val="001C7317"/>
    <w:rsid w:val="001D0094"/>
    <w:rsid w:val="001D27CC"/>
    <w:rsid w:val="001D4591"/>
    <w:rsid w:val="001D5BFD"/>
    <w:rsid w:val="001E0CBC"/>
    <w:rsid w:val="001F0605"/>
    <w:rsid w:val="001F1601"/>
    <w:rsid w:val="001F3414"/>
    <w:rsid w:val="002008D9"/>
    <w:rsid w:val="00211030"/>
    <w:rsid w:val="00217450"/>
    <w:rsid w:val="00223D72"/>
    <w:rsid w:val="0022662B"/>
    <w:rsid w:val="002311D3"/>
    <w:rsid w:val="00235842"/>
    <w:rsid w:val="00235A5B"/>
    <w:rsid w:val="00235C54"/>
    <w:rsid w:val="0023639B"/>
    <w:rsid w:val="0024398C"/>
    <w:rsid w:val="002526FD"/>
    <w:rsid w:val="0025449C"/>
    <w:rsid w:val="00254CDD"/>
    <w:rsid w:val="00263DB8"/>
    <w:rsid w:val="002654CC"/>
    <w:rsid w:val="0026604A"/>
    <w:rsid w:val="0027380C"/>
    <w:rsid w:val="002751BC"/>
    <w:rsid w:val="00285A1D"/>
    <w:rsid w:val="002928D1"/>
    <w:rsid w:val="00292B24"/>
    <w:rsid w:val="002978A1"/>
    <w:rsid w:val="002B01C4"/>
    <w:rsid w:val="002B5FE5"/>
    <w:rsid w:val="002D0042"/>
    <w:rsid w:val="002D0E51"/>
    <w:rsid w:val="002D1BCA"/>
    <w:rsid w:val="002D1EC5"/>
    <w:rsid w:val="002E0A09"/>
    <w:rsid w:val="002E12F5"/>
    <w:rsid w:val="002E33B1"/>
    <w:rsid w:val="00304B94"/>
    <w:rsid w:val="00305BE9"/>
    <w:rsid w:val="003121DD"/>
    <w:rsid w:val="00312A8C"/>
    <w:rsid w:val="0031530C"/>
    <w:rsid w:val="00317C28"/>
    <w:rsid w:val="00332407"/>
    <w:rsid w:val="00341B63"/>
    <w:rsid w:val="003426B4"/>
    <w:rsid w:val="003429A1"/>
    <w:rsid w:val="00344900"/>
    <w:rsid w:val="0035056B"/>
    <w:rsid w:val="003512A1"/>
    <w:rsid w:val="0035136A"/>
    <w:rsid w:val="003534FE"/>
    <w:rsid w:val="00353C68"/>
    <w:rsid w:val="00356239"/>
    <w:rsid w:val="00376149"/>
    <w:rsid w:val="00376B6B"/>
    <w:rsid w:val="00384A32"/>
    <w:rsid w:val="00393083"/>
    <w:rsid w:val="00395277"/>
    <w:rsid w:val="00395B4C"/>
    <w:rsid w:val="003A7C72"/>
    <w:rsid w:val="003B0B69"/>
    <w:rsid w:val="003B43FF"/>
    <w:rsid w:val="003B4BBA"/>
    <w:rsid w:val="003B5BBB"/>
    <w:rsid w:val="003D56DC"/>
    <w:rsid w:val="003F0C57"/>
    <w:rsid w:val="00400DBD"/>
    <w:rsid w:val="0041094B"/>
    <w:rsid w:val="00426F5C"/>
    <w:rsid w:val="0045606D"/>
    <w:rsid w:val="00457A4C"/>
    <w:rsid w:val="00461786"/>
    <w:rsid w:val="00465F96"/>
    <w:rsid w:val="0047395E"/>
    <w:rsid w:val="00475496"/>
    <w:rsid w:val="004825C7"/>
    <w:rsid w:val="00486D60"/>
    <w:rsid w:val="00492DA0"/>
    <w:rsid w:val="00494954"/>
    <w:rsid w:val="004B6D64"/>
    <w:rsid w:val="004B74F5"/>
    <w:rsid w:val="004C0A48"/>
    <w:rsid w:val="004C1E79"/>
    <w:rsid w:val="004C6C35"/>
    <w:rsid w:val="004D2A74"/>
    <w:rsid w:val="004D3829"/>
    <w:rsid w:val="004D4028"/>
    <w:rsid w:val="004D61AC"/>
    <w:rsid w:val="004F5312"/>
    <w:rsid w:val="004F7E60"/>
    <w:rsid w:val="00503832"/>
    <w:rsid w:val="00503DE9"/>
    <w:rsid w:val="005427B1"/>
    <w:rsid w:val="005449A4"/>
    <w:rsid w:val="005529E6"/>
    <w:rsid w:val="005609FC"/>
    <w:rsid w:val="005627E3"/>
    <w:rsid w:val="00563F69"/>
    <w:rsid w:val="0056690D"/>
    <w:rsid w:val="00566B8A"/>
    <w:rsid w:val="0057600C"/>
    <w:rsid w:val="00580C13"/>
    <w:rsid w:val="00594C98"/>
    <w:rsid w:val="005A0558"/>
    <w:rsid w:val="005B38BF"/>
    <w:rsid w:val="005C3E9C"/>
    <w:rsid w:val="005C68E0"/>
    <w:rsid w:val="005C6B2E"/>
    <w:rsid w:val="005D674E"/>
    <w:rsid w:val="005E2E54"/>
    <w:rsid w:val="005E7DAE"/>
    <w:rsid w:val="005F4966"/>
    <w:rsid w:val="005F5A49"/>
    <w:rsid w:val="005F5EFA"/>
    <w:rsid w:val="00605793"/>
    <w:rsid w:val="00605F42"/>
    <w:rsid w:val="006154B3"/>
    <w:rsid w:val="006221BE"/>
    <w:rsid w:val="006223C3"/>
    <w:rsid w:val="00631652"/>
    <w:rsid w:val="0063211D"/>
    <w:rsid w:val="0063539C"/>
    <w:rsid w:val="00642163"/>
    <w:rsid w:val="0065613C"/>
    <w:rsid w:val="006627E9"/>
    <w:rsid w:val="006672A2"/>
    <w:rsid w:val="00673352"/>
    <w:rsid w:val="00676FA8"/>
    <w:rsid w:val="0069213E"/>
    <w:rsid w:val="006961B1"/>
    <w:rsid w:val="00696EA0"/>
    <w:rsid w:val="006A72E9"/>
    <w:rsid w:val="006B4377"/>
    <w:rsid w:val="006C1AC2"/>
    <w:rsid w:val="006C70F8"/>
    <w:rsid w:val="006D0F1F"/>
    <w:rsid w:val="006D4DC4"/>
    <w:rsid w:val="006D5171"/>
    <w:rsid w:val="006D5C9C"/>
    <w:rsid w:val="006F4861"/>
    <w:rsid w:val="006F6762"/>
    <w:rsid w:val="00710F62"/>
    <w:rsid w:val="00712E0F"/>
    <w:rsid w:val="007147F6"/>
    <w:rsid w:val="007404E6"/>
    <w:rsid w:val="007438E5"/>
    <w:rsid w:val="007564FD"/>
    <w:rsid w:val="00762B55"/>
    <w:rsid w:val="00772B74"/>
    <w:rsid w:val="00774E4D"/>
    <w:rsid w:val="0077743B"/>
    <w:rsid w:val="00786C95"/>
    <w:rsid w:val="00795C68"/>
    <w:rsid w:val="007962C1"/>
    <w:rsid w:val="007A1C86"/>
    <w:rsid w:val="007A2CE6"/>
    <w:rsid w:val="007A546C"/>
    <w:rsid w:val="007B35BF"/>
    <w:rsid w:val="007C40FB"/>
    <w:rsid w:val="007E4E7E"/>
    <w:rsid w:val="007E61CA"/>
    <w:rsid w:val="007F1EFD"/>
    <w:rsid w:val="007F7483"/>
    <w:rsid w:val="008042DE"/>
    <w:rsid w:val="00805F12"/>
    <w:rsid w:val="00817320"/>
    <w:rsid w:val="0082205C"/>
    <w:rsid w:val="00823E7D"/>
    <w:rsid w:val="00827173"/>
    <w:rsid w:val="008312AA"/>
    <w:rsid w:val="00840310"/>
    <w:rsid w:val="00840BC9"/>
    <w:rsid w:val="008414A6"/>
    <w:rsid w:val="00847B60"/>
    <w:rsid w:val="008636A4"/>
    <w:rsid w:val="0086623A"/>
    <w:rsid w:val="0088295D"/>
    <w:rsid w:val="00885990"/>
    <w:rsid w:val="00893669"/>
    <w:rsid w:val="00895208"/>
    <w:rsid w:val="0089777A"/>
    <w:rsid w:val="008A0360"/>
    <w:rsid w:val="008A369C"/>
    <w:rsid w:val="008A507C"/>
    <w:rsid w:val="008A786E"/>
    <w:rsid w:val="008A7E03"/>
    <w:rsid w:val="008B1846"/>
    <w:rsid w:val="008B2301"/>
    <w:rsid w:val="008F1F37"/>
    <w:rsid w:val="008F2BE7"/>
    <w:rsid w:val="008F3720"/>
    <w:rsid w:val="009116F0"/>
    <w:rsid w:val="009144ED"/>
    <w:rsid w:val="00914723"/>
    <w:rsid w:val="00916351"/>
    <w:rsid w:val="00944899"/>
    <w:rsid w:val="00944FB8"/>
    <w:rsid w:val="00956C7A"/>
    <w:rsid w:val="0096304A"/>
    <w:rsid w:val="00963E3C"/>
    <w:rsid w:val="00964791"/>
    <w:rsid w:val="00965E47"/>
    <w:rsid w:val="009711C5"/>
    <w:rsid w:val="00974796"/>
    <w:rsid w:val="009751B2"/>
    <w:rsid w:val="009763DF"/>
    <w:rsid w:val="00976AC8"/>
    <w:rsid w:val="00984EBB"/>
    <w:rsid w:val="00994FF7"/>
    <w:rsid w:val="009952EE"/>
    <w:rsid w:val="009A6D08"/>
    <w:rsid w:val="009B0E24"/>
    <w:rsid w:val="009B57DC"/>
    <w:rsid w:val="009B77F7"/>
    <w:rsid w:val="009C43C1"/>
    <w:rsid w:val="009D0CB2"/>
    <w:rsid w:val="009D2AD3"/>
    <w:rsid w:val="009D66F9"/>
    <w:rsid w:val="009F6E9B"/>
    <w:rsid w:val="009F7E37"/>
    <w:rsid w:val="00A049F1"/>
    <w:rsid w:val="00A07A37"/>
    <w:rsid w:val="00A145D8"/>
    <w:rsid w:val="00A212BE"/>
    <w:rsid w:val="00A314D4"/>
    <w:rsid w:val="00A32457"/>
    <w:rsid w:val="00A33215"/>
    <w:rsid w:val="00A33EAF"/>
    <w:rsid w:val="00A41BED"/>
    <w:rsid w:val="00A42339"/>
    <w:rsid w:val="00A44079"/>
    <w:rsid w:val="00A44AC0"/>
    <w:rsid w:val="00A45144"/>
    <w:rsid w:val="00A47C90"/>
    <w:rsid w:val="00A63639"/>
    <w:rsid w:val="00A65FE1"/>
    <w:rsid w:val="00A7388E"/>
    <w:rsid w:val="00A73DF7"/>
    <w:rsid w:val="00A74EDD"/>
    <w:rsid w:val="00A763EA"/>
    <w:rsid w:val="00A83532"/>
    <w:rsid w:val="00A836B8"/>
    <w:rsid w:val="00A85743"/>
    <w:rsid w:val="00A90787"/>
    <w:rsid w:val="00AA4F40"/>
    <w:rsid w:val="00AB0035"/>
    <w:rsid w:val="00AB0E7A"/>
    <w:rsid w:val="00AB27C0"/>
    <w:rsid w:val="00AC3C9C"/>
    <w:rsid w:val="00AD7CBE"/>
    <w:rsid w:val="00AF206F"/>
    <w:rsid w:val="00B05DE6"/>
    <w:rsid w:val="00B129F4"/>
    <w:rsid w:val="00B12AA8"/>
    <w:rsid w:val="00B37136"/>
    <w:rsid w:val="00B409B4"/>
    <w:rsid w:val="00B423A9"/>
    <w:rsid w:val="00B47C2B"/>
    <w:rsid w:val="00B60DBE"/>
    <w:rsid w:val="00B6108D"/>
    <w:rsid w:val="00B61973"/>
    <w:rsid w:val="00B619B4"/>
    <w:rsid w:val="00B61CB4"/>
    <w:rsid w:val="00B63DEF"/>
    <w:rsid w:val="00B669F4"/>
    <w:rsid w:val="00B701D5"/>
    <w:rsid w:val="00B73A56"/>
    <w:rsid w:val="00B75968"/>
    <w:rsid w:val="00B808FC"/>
    <w:rsid w:val="00B87CCD"/>
    <w:rsid w:val="00BA041C"/>
    <w:rsid w:val="00BA39AF"/>
    <w:rsid w:val="00BA599A"/>
    <w:rsid w:val="00BB50EF"/>
    <w:rsid w:val="00BB7B3C"/>
    <w:rsid w:val="00BD27E1"/>
    <w:rsid w:val="00BD2BB9"/>
    <w:rsid w:val="00BD533E"/>
    <w:rsid w:val="00BE11DC"/>
    <w:rsid w:val="00BF728D"/>
    <w:rsid w:val="00C012C8"/>
    <w:rsid w:val="00C01371"/>
    <w:rsid w:val="00C02918"/>
    <w:rsid w:val="00C030B4"/>
    <w:rsid w:val="00C04A6A"/>
    <w:rsid w:val="00C056C5"/>
    <w:rsid w:val="00C07FE1"/>
    <w:rsid w:val="00C11503"/>
    <w:rsid w:val="00C12B5A"/>
    <w:rsid w:val="00C16E2C"/>
    <w:rsid w:val="00C17963"/>
    <w:rsid w:val="00C17EA0"/>
    <w:rsid w:val="00C216EC"/>
    <w:rsid w:val="00C2238A"/>
    <w:rsid w:val="00C223B1"/>
    <w:rsid w:val="00C243A9"/>
    <w:rsid w:val="00C24D74"/>
    <w:rsid w:val="00C30043"/>
    <w:rsid w:val="00C365C4"/>
    <w:rsid w:val="00C419B6"/>
    <w:rsid w:val="00C44552"/>
    <w:rsid w:val="00C533DC"/>
    <w:rsid w:val="00C613A5"/>
    <w:rsid w:val="00C702E0"/>
    <w:rsid w:val="00C711A0"/>
    <w:rsid w:val="00C73646"/>
    <w:rsid w:val="00C74666"/>
    <w:rsid w:val="00C820B7"/>
    <w:rsid w:val="00C86AEF"/>
    <w:rsid w:val="00C92BFA"/>
    <w:rsid w:val="00C959C8"/>
    <w:rsid w:val="00C9766D"/>
    <w:rsid w:val="00C97E56"/>
    <w:rsid w:val="00CA3F6A"/>
    <w:rsid w:val="00CC0C92"/>
    <w:rsid w:val="00CC24C6"/>
    <w:rsid w:val="00CD6A4A"/>
    <w:rsid w:val="00CE0B6B"/>
    <w:rsid w:val="00CE2227"/>
    <w:rsid w:val="00CE548D"/>
    <w:rsid w:val="00CE7127"/>
    <w:rsid w:val="00CF6481"/>
    <w:rsid w:val="00CF77AE"/>
    <w:rsid w:val="00D04055"/>
    <w:rsid w:val="00D0459C"/>
    <w:rsid w:val="00D1308A"/>
    <w:rsid w:val="00D15F71"/>
    <w:rsid w:val="00D222B8"/>
    <w:rsid w:val="00D34124"/>
    <w:rsid w:val="00D522CD"/>
    <w:rsid w:val="00D52D9D"/>
    <w:rsid w:val="00D6241F"/>
    <w:rsid w:val="00D632EE"/>
    <w:rsid w:val="00D63661"/>
    <w:rsid w:val="00D65D25"/>
    <w:rsid w:val="00D668DE"/>
    <w:rsid w:val="00D675CC"/>
    <w:rsid w:val="00D67805"/>
    <w:rsid w:val="00D829FE"/>
    <w:rsid w:val="00D84E8B"/>
    <w:rsid w:val="00D85649"/>
    <w:rsid w:val="00D87214"/>
    <w:rsid w:val="00D87C2B"/>
    <w:rsid w:val="00D91277"/>
    <w:rsid w:val="00D97F35"/>
    <w:rsid w:val="00DA1601"/>
    <w:rsid w:val="00DA2449"/>
    <w:rsid w:val="00DA5009"/>
    <w:rsid w:val="00DA6986"/>
    <w:rsid w:val="00DA7080"/>
    <w:rsid w:val="00DB490C"/>
    <w:rsid w:val="00DC14F1"/>
    <w:rsid w:val="00DD08B9"/>
    <w:rsid w:val="00DD689D"/>
    <w:rsid w:val="00DE6C2D"/>
    <w:rsid w:val="00DF1AB3"/>
    <w:rsid w:val="00E12523"/>
    <w:rsid w:val="00E169D9"/>
    <w:rsid w:val="00E2270C"/>
    <w:rsid w:val="00E22CAA"/>
    <w:rsid w:val="00E34513"/>
    <w:rsid w:val="00E37179"/>
    <w:rsid w:val="00E47AD1"/>
    <w:rsid w:val="00E5128D"/>
    <w:rsid w:val="00E5224C"/>
    <w:rsid w:val="00E64CEC"/>
    <w:rsid w:val="00E65789"/>
    <w:rsid w:val="00E66F6D"/>
    <w:rsid w:val="00E67335"/>
    <w:rsid w:val="00E741B7"/>
    <w:rsid w:val="00E756BE"/>
    <w:rsid w:val="00E86997"/>
    <w:rsid w:val="00E91F98"/>
    <w:rsid w:val="00E95F91"/>
    <w:rsid w:val="00EA79C7"/>
    <w:rsid w:val="00EA7C8B"/>
    <w:rsid w:val="00EB49CF"/>
    <w:rsid w:val="00EB4F6F"/>
    <w:rsid w:val="00EE22D7"/>
    <w:rsid w:val="00EE614B"/>
    <w:rsid w:val="00EE76FF"/>
    <w:rsid w:val="00EE7943"/>
    <w:rsid w:val="00EF3D0C"/>
    <w:rsid w:val="00EF5403"/>
    <w:rsid w:val="00F00BCF"/>
    <w:rsid w:val="00F041EE"/>
    <w:rsid w:val="00F175F7"/>
    <w:rsid w:val="00F22668"/>
    <w:rsid w:val="00F232D5"/>
    <w:rsid w:val="00F33B8B"/>
    <w:rsid w:val="00F56BDA"/>
    <w:rsid w:val="00F56F55"/>
    <w:rsid w:val="00F81BEE"/>
    <w:rsid w:val="00F920DE"/>
    <w:rsid w:val="00FA0766"/>
    <w:rsid w:val="00FA4E12"/>
    <w:rsid w:val="00FA6D0D"/>
    <w:rsid w:val="00FB0CF5"/>
    <w:rsid w:val="00FB4E16"/>
    <w:rsid w:val="00FB6B0C"/>
    <w:rsid w:val="00FC5FAD"/>
    <w:rsid w:val="00FC5FD7"/>
    <w:rsid w:val="00FD03B1"/>
    <w:rsid w:val="00FF0A31"/>
    <w:rsid w:val="00FF4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27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3C1"/>
  </w:style>
  <w:style w:type="paragraph" w:styleId="Heading2">
    <w:name w:val="heading 2"/>
    <w:basedOn w:val="Normal"/>
    <w:link w:val="Heading2Char"/>
    <w:uiPriority w:val="9"/>
    <w:qFormat/>
    <w:rsid w:val="00C30043"/>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5144"/>
    <w:rPr>
      <w:color w:val="0000FF" w:themeColor="hyperlink"/>
      <w:u w:val="single"/>
    </w:rPr>
  </w:style>
  <w:style w:type="table" w:styleId="TableGrid">
    <w:name w:val="Table Grid"/>
    <w:basedOn w:val="TableNormal"/>
    <w:uiPriority w:val="59"/>
    <w:rsid w:val="00DD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548D"/>
    <w:pPr>
      <w:ind w:left="720"/>
      <w:contextualSpacing/>
    </w:pPr>
  </w:style>
  <w:style w:type="paragraph" w:styleId="NormalWeb">
    <w:name w:val="Normal (Web)"/>
    <w:basedOn w:val="Normal"/>
    <w:uiPriority w:val="99"/>
    <w:unhideWhenUsed/>
    <w:rsid w:val="008042DE"/>
    <w:rPr>
      <w:rFonts w:ascii="Times New Roman" w:hAnsi="Times New Roman" w:cs="Times New Roman"/>
      <w:sz w:val="24"/>
      <w:szCs w:val="24"/>
    </w:rPr>
  </w:style>
  <w:style w:type="paragraph" w:styleId="NoSpacing">
    <w:name w:val="No Spacing"/>
    <w:uiPriority w:val="1"/>
    <w:qFormat/>
    <w:rsid w:val="001F1601"/>
    <w:pPr>
      <w:spacing w:after="0" w:line="240" w:lineRule="auto"/>
    </w:pPr>
    <w:rPr>
      <w:rFonts w:ascii="Calibri" w:eastAsia="Calibri" w:hAnsi="Calibri" w:cs="Times New Roman"/>
      <w:lang w:val="en-NZ"/>
    </w:rPr>
  </w:style>
  <w:style w:type="character" w:customStyle="1" w:styleId="apple-converted-space">
    <w:name w:val="apple-converted-space"/>
    <w:basedOn w:val="DefaultParagraphFont"/>
    <w:rsid w:val="00013871"/>
  </w:style>
  <w:style w:type="paragraph" w:styleId="BodyText">
    <w:name w:val="Body Text"/>
    <w:basedOn w:val="Normal"/>
    <w:link w:val="BodyTextChar"/>
    <w:uiPriority w:val="99"/>
    <w:semiHidden/>
    <w:unhideWhenUsed/>
    <w:rsid w:val="00580C13"/>
    <w:pPr>
      <w:spacing w:after="120"/>
    </w:pPr>
  </w:style>
  <w:style w:type="character" w:customStyle="1" w:styleId="BodyTextChar">
    <w:name w:val="Body Text Char"/>
    <w:basedOn w:val="DefaultParagraphFont"/>
    <w:link w:val="BodyText"/>
    <w:uiPriority w:val="99"/>
    <w:semiHidden/>
    <w:rsid w:val="00580C13"/>
  </w:style>
  <w:style w:type="paragraph" w:styleId="BalloonText">
    <w:name w:val="Balloon Text"/>
    <w:basedOn w:val="Normal"/>
    <w:link w:val="BalloonTextChar"/>
    <w:uiPriority w:val="99"/>
    <w:semiHidden/>
    <w:unhideWhenUsed/>
    <w:rsid w:val="00B409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09B4"/>
    <w:rPr>
      <w:rFonts w:ascii="Tahoma" w:hAnsi="Tahoma" w:cs="Tahoma"/>
      <w:sz w:val="16"/>
      <w:szCs w:val="16"/>
    </w:rPr>
  </w:style>
  <w:style w:type="character" w:styleId="Strong">
    <w:name w:val="Strong"/>
    <w:basedOn w:val="DefaultParagraphFont"/>
    <w:uiPriority w:val="22"/>
    <w:qFormat/>
    <w:rsid w:val="00C30043"/>
    <w:rPr>
      <w:b/>
      <w:bCs/>
    </w:rPr>
  </w:style>
  <w:style w:type="character" w:customStyle="1" w:styleId="Heading2Char">
    <w:name w:val="Heading 2 Char"/>
    <w:basedOn w:val="DefaultParagraphFont"/>
    <w:link w:val="Heading2"/>
    <w:uiPriority w:val="9"/>
    <w:rsid w:val="00C30043"/>
    <w:rPr>
      <w:rFonts w:ascii="Times New Roman" w:eastAsia="Times New Roman" w:hAnsi="Times New Roman" w:cs="Times New Roman"/>
      <w:b/>
      <w:bCs/>
      <w:sz w:val="36"/>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649158">
      <w:bodyDiv w:val="1"/>
      <w:marLeft w:val="0"/>
      <w:marRight w:val="0"/>
      <w:marTop w:val="0"/>
      <w:marBottom w:val="0"/>
      <w:divBdr>
        <w:top w:val="none" w:sz="0" w:space="0" w:color="auto"/>
        <w:left w:val="none" w:sz="0" w:space="0" w:color="auto"/>
        <w:bottom w:val="none" w:sz="0" w:space="0" w:color="auto"/>
        <w:right w:val="none" w:sz="0" w:space="0" w:color="auto"/>
      </w:divBdr>
    </w:div>
    <w:div w:id="581992058">
      <w:bodyDiv w:val="1"/>
      <w:marLeft w:val="0"/>
      <w:marRight w:val="0"/>
      <w:marTop w:val="0"/>
      <w:marBottom w:val="0"/>
      <w:divBdr>
        <w:top w:val="none" w:sz="0" w:space="0" w:color="auto"/>
        <w:left w:val="none" w:sz="0" w:space="0" w:color="auto"/>
        <w:bottom w:val="none" w:sz="0" w:space="0" w:color="auto"/>
        <w:right w:val="none" w:sz="0" w:space="0" w:color="auto"/>
      </w:divBdr>
    </w:div>
    <w:div w:id="780077413">
      <w:bodyDiv w:val="1"/>
      <w:marLeft w:val="0"/>
      <w:marRight w:val="0"/>
      <w:marTop w:val="0"/>
      <w:marBottom w:val="0"/>
      <w:divBdr>
        <w:top w:val="none" w:sz="0" w:space="0" w:color="auto"/>
        <w:left w:val="none" w:sz="0" w:space="0" w:color="auto"/>
        <w:bottom w:val="none" w:sz="0" w:space="0" w:color="auto"/>
        <w:right w:val="none" w:sz="0" w:space="0" w:color="auto"/>
      </w:divBdr>
      <w:divsChild>
        <w:div w:id="1163230851">
          <w:marLeft w:val="0"/>
          <w:marRight w:val="0"/>
          <w:marTop w:val="0"/>
          <w:marBottom w:val="0"/>
          <w:divBdr>
            <w:top w:val="none" w:sz="0" w:space="0" w:color="auto"/>
            <w:left w:val="none" w:sz="0" w:space="0" w:color="auto"/>
            <w:bottom w:val="none" w:sz="0" w:space="0" w:color="auto"/>
            <w:right w:val="none" w:sz="0" w:space="0" w:color="auto"/>
          </w:divBdr>
          <w:divsChild>
            <w:div w:id="1804883612">
              <w:marLeft w:val="0"/>
              <w:marRight w:val="0"/>
              <w:marTop w:val="0"/>
              <w:marBottom w:val="0"/>
              <w:divBdr>
                <w:top w:val="none" w:sz="0" w:space="0" w:color="auto"/>
                <w:left w:val="none" w:sz="0" w:space="0" w:color="auto"/>
                <w:bottom w:val="none" w:sz="0" w:space="0" w:color="auto"/>
                <w:right w:val="none" w:sz="0" w:space="0" w:color="auto"/>
              </w:divBdr>
              <w:divsChild>
                <w:div w:id="154730662">
                  <w:marLeft w:val="0"/>
                  <w:marRight w:val="0"/>
                  <w:marTop w:val="0"/>
                  <w:marBottom w:val="0"/>
                  <w:divBdr>
                    <w:top w:val="none" w:sz="0" w:space="0" w:color="auto"/>
                    <w:left w:val="none" w:sz="0" w:space="0" w:color="auto"/>
                    <w:bottom w:val="none" w:sz="0" w:space="0" w:color="auto"/>
                    <w:right w:val="none" w:sz="0" w:space="0" w:color="auto"/>
                  </w:divBdr>
                  <w:divsChild>
                    <w:div w:id="180638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385699">
          <w:marLeft w:val="0"/>
          <w:marRight w:val="0"/>
          <w:marTop w:val="0"/>
          <w:marBottom w:val="0"/>
          <w:divBdr>
            <w:top w:val="none" w:sz="0" w:space="0" w:color="auto"/>
            <w:left w:val="none" w:sz="0" w:space="0" w:color="auto"/>
            <w:bottom w:val="none" w:sz="0" w:space="0" w:color="auto"/>
            <w:right w:val="none" w:sz="0" w:space="0" w:color="auto"/>
          </w:divBdr>
        </w:div>
      </w:divsChild>
    </w:div>
    <w:div w:id="880822834">
      <w:bodyDiv w:val="1"/>
      <w:marLeft w:val="0"/>
      <w:marRight w:val="0"/>
      <w:marTop w:val="0"/>
      <w:marBottom w:val="0"/>
      <w:divBdr>
        <w:top w:val="none" w:sz="0" w:space="0" w:color="auto"/>
        <w:left w:val="none" w:sz="0" w:space="0" w:color="auto"/>
        <w:bottom w:val="none" w:sz="0" w:space="0" w:color="auto"/>
        <w:right w:val="none" w:sz="0" w:space="0" w:color="auto"/>
      </w:divBdr>
    </w:div>
    <w:div w:id="1012072994">
      <w:bodyDiv w:val="1"/>
      <w:marLeft w:val="0"/>
      <w:marRight w:val="0"/>
      <w:marTop w:val="0"/>
      <w:marBottom w:val="0"/>
      <w:divBdr>
        <w:top w:val="none" w:sz="0" w:space="0" w:color="auto"/>
        <w:left w:val="none" w:sz="0" w:space="0" w:color="auto"/>
        <w:bottom w:val="none" w:sz="0" w:space="0" w:color="auto"/>
        <w:right w:val="none" w:sz="0" w:space="0" w:color="auto"/>
      </w:divBdr>
    </w:div>
    <w:div w:id="1022589870">
      <w:bodyDiv w:val="1"/>
      <w:marLeft w:val="0"/>
      <w:marRight w:val="0"/>
      <w:marTop w:val="0"/>
      <w:marBottom w:val="0"/>
      <w:divBdr>
        <w:top w:val="none" w:sz="0" w:space="0" w:color="auto"/>
        <w:left w:val="none" w:sz="0" w:space="0" w:color="auto"/>
        <w:bottom w:val="none" w:sz="0" w:space="0" w:color="auto"/>
        <w:right w:val="none" w:sz="0" w:space="0" w:color="auto"/>
      </w:divBdr>
    </w:div>
    <w:div w:id="1061447344">
      <w:bodyDiv w:val="1"/>
      <w:marLeft w:val="0"/>
      <w:marRight w:val="0"/>
      <w:marTop w:val="0"/>
      <w:marBottom w:val="0"/>
      <w:divBdr>
        <w:top w:val="none" w:sz="0" w:space="0" w:color="auto"/>
        <w:left w:val="none" w:sz="0" w:space="0" w:color="auto"/>
        <w:bottom w:val="none" w:sz="0" w:space="0" w:color="auto"/>
        <w:right w:val="none" w:sz="0" w:space="0" w:color="auto"/>
      </w:divBdr>
    </w:div>
    <w:div w:id="1147942845">
      <w:bodyDiv w:val="1"/>
      <w:marLeft w:val="0"/>
      <w:marRight w:val="0"/>
      <w:marTop w:val="0"/>
      <w:marBottom w:val="0"/>
      <w:divBdr>
        <w:top w:val="none" w:sz="0" w:space="0" w:color="auto"/>
        <w:left w:val="none" w:sz="0" w:space="0" w:color="auto"/>
        <w:bottom w:val="none" w:sz="0" w:space="0" w:color="auto"/>
        <w:right w:val="none" w:sz="0" w:space="0" w:color="auto"/>
      </w:divBdr>
    </w:div>
    <w:div w:id="1211454121">
      <w:bodyDiv w:val="1"/>
      <w:marLeft w:val="0"/>
      <w:marRight w:val="0"/>
      <w:marTop w:val="0"/>
      <w:marBottom w:val="0"/>
      <w:divBdr>
        <w:top w:val="none" w:sz="0" w:space="0" w:color="auto"/>
        <w:left w:val="none" w:sz="0" w:space="0" w:color="auto"/>
        <w:bottom w:val="none" w:sz="0" w:space="0" w:color="auto"/>
        <w:right w:val="none" w:sz="0" w:space="0" w:color="auto"/>
      </w:divBdr>
    </w:div>
    <w:div w:id="1301417897">
      <w:bodyDiv w:val="1"/>
      <w:marLeft w:val="0"/>
      <w:marRight w:val="0"/>
      <w:marTop w:val="0"/>
      <w:marBottom w:val="0"/>
      <w:divBdr>
        <w:top w:val="none" w:sz="0" w:space="0" w:color="auto"/>
        <w:left w:val="none" w:sz="0" w:space="0" w:color="auto"/>
        <w:bottom w:val="none" w:sz="0" w:space="0" w:color="auto"/>
        <w:right w:val="none" w:sz="0" w:space="0" w:color="auto"/>
      </w:divBdr>
    </w:div>
    <w:div w:id="1536963968">
      <w:bodyDiv w:val="1"/>
      <w:marLeft w:val="0"/>
      <w:marRight w:val="0"/>
      <w:marTop w:val="0"/>
      <w:marBottom w:val="0"/>
      <w:divBdr>
        <w:top w:val="none" w:sz="0" w:space="0" w:color="auto"/>
        <w:left w:val="none" w:sz="0" w:space="0" w:color="auto"/>
        <w:bottom w:val="none" w:sz="0" w:space="0" w:color="auto"/>
        <w:right w:val="none" w:sz="0" w:space="0" w:color="auto"/>
      </w:divBdr>
    </w:div>
    <w:div w:id="1877960005">
      <w:bodyDiv w:val="1"/>
      <w:marLeft w:val="0"/>
      <w:marRight w:val="0"/>
      <w:marTop w:val="0"/>
      <w:marBottom w:val="0"/>
      <w:divBdr>
        <w:top w:val="none" w:sz="0" w:space="0" w:color="auto"/>
        <w:left w:val="none" w:sz="0" w:space="0" w:color="auto"/>
        <w:bottom w:val="none" w:sz="0" w:space="0" w:color="auto"/>
        <w:right w:val="none" w:sz="0" w:space="0" w:color="auto"/>
      </w:divBdr>
    </w:div>
    <w:div w:id="2001881052">
      <w:bodyDiv w:val="1"/>
      <w:marLeft w:val="0"/>
      <w:marRight w:val="0"/>
      <w:marTop w:val="0"/>
      <w:marBottom w:val="0"/>
      <w:divBdr>
        <w:top w:val="none" w:sz="0" w:space="0" w:color="auto"/>
        <w:left w:val="none" w:sz="0" w:space="0" w:color="auto"/>
        <w:bottom w:val="none" w:sz="0" w:space="0" w:color="auto"/>
        <w:right w:val="none" w:sz="0" w:space="0" w:color="auto"/>
      </w:divBdr>
    </w:div>
    <w:div w:id="2090731196">
      <w:bodyDiv w:val="1"/>
      <w:marLeft w:val="0"/>
      <w:marRight w:val="0"/>
      <w:marTop w:val="0"/>
      <w:marBottom w:val="0"/>
      <w:divBdr>
        <w:top w:val="none" w:sz="0" w:space="0" w:color="auto"/>
        <w:left w:val="none" w:sz="0" w:space="0" w:color="auto"/>
        <w:bottom w:val="none" w:sz="0" w:space="0" w:color="auto"/>
        <w:right w:val="none" w:sz="0" w:space="0" w:color="auto"/>
      </w:divBdr>
    </w:div>
    <w:div w:id="2096432402">
      <w:bodyDiv w:val="1"/>
      <w:marLeft w:val="0"/>
      <w:marRight w:val="0"/>
      <w:marTop w:val="0"/>
      <w:marBottom w:val="0"/>
      <w:divBdr>
        <w:top w:val="none" w:sz="0" w:space="0" w:color="auto"/>
        <w:left w:val="none" w:sz="0" w:space="0" w:color="auto"/>
        <w:bottom w:val="none" w:sz="0" w:space="0" w:color="auto"/>
        <w:right w:val="none" w:sz="0" w:space="0" w:color="auto"/>
      </w:divBdr>
    </w:div>
    <w:div w:id="2129470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8</Words>
  <Characters>233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5-07T12:06:00Z</dcterms:created>
  <dcterms:modified xsi:type="dcterms:W3CDTF">2023-07-1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1cf2c1c0bb8ddf898fa5c4a80954e26f82b759c014c3ac6e3777a64d95e372</vt:lpwstr>
  </property>
  <property fmtid="{D5CDD505-2E9C-101B-9397-08002B2CF9AE}" pid="3" name="MSIP_Label_64e4cbe8-b4f6-45dc-bcba-6123dfd2d8bf_Enabled">
    <vt:lpwstr>true</vt:lpwstr>
  </property>
  <property fmtid="{D5CDD505-2E9C-101B-9397-08002B2CF9AE}" pid="4" name="MSIP_Label_64e4cbe8-b4f6-45dc-bcba-6123dfd2d8bf_SetDate">
    <vt:lpwstr>2023-07-14T19:42:54Z</vt:lpwstr>
  </property>
  <property fmtid="{D5CDD505-2E9C-101B-9397-08002B2CF9AE}" pid="5" name="MSIP_Label_64e4cbe8-b4f6-45dc-bcba-6123dfd2d8bf_Method">
    <vt:lpwstr>Privileged</vt:lpwstr>
  </property>
  <property fmtid="{D5CDD505-2E9C-101B-9397-08002B2CF9AE}" pid="6" name="MSIP_Label_64e4cbe8-b4f6-45dc-bcba-6123dfd2d8bf_Name">
    <vt:lpwstr>Non-Business-AIP 2.0</vt:lpwstr>
  </property>
  <property fmtid="{D5CDD505-2E9C-101B-9397-08002B2CF9AE}" pid="7" name="MSIP_Label_64e4cbe8-b4f6-45dc-bcba-6123dfd2d8bf_SiteId">
    <vt:lpwstr>3dd8961f-e488-4e60-8e11-a82d994e183d</vt:lpwstr>
  </property>
  <property fmtid="{D5CDD505-2E9C-101B-9397-08002B2CF9AE}" pid="8" name="MSIP_Label_64e4cbe8-b4f6-45dc-bcba-6123dfd2d8bf_ActionId">
    <vt:lpwstr>dc9a537d-c33b-4609-87e9-532536e4b139</vt:lpwstr>
  </property>
  <property fmtid="{D5CDD505-2E9C-101B-9397-08002B2CF9AE}" pid="9" name="MSIP_Label_64e4cbe8-b4f6-45dc-bcba-6123dfd2d8bf_ContentBits">
    <vt:lpwstr>0</vt:lpwstr>
  </property>
</Properties>
</file>